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B2C3742" w14:textId="77777777" w:rsidR="000D5B99" w:rsidRPr="000D5B99" w:rsidRDefault="000D5B99" w:rsidP="000D5B99">
      <w:pPr>
        <w:jc w:val="center"/>
        <w:rPr>
          <w:i/>
          <w:sz w:val="52"/>
          <w:szCs w:val="52"/>
        </w:rPr>
      </w:pPr>
      <w:r w:rsidRPr="000D5B99">
        <w:rPr>
          <w:i/>
          <w:sz w:val="52"/>
          <w:szCs w:val="52"/>
        </w:rPr>
        <w:t>Catch That Scientist!</w:t>
      </w:r>
    </w:p>
    <w:p w14:paraId="6A50DF07" w14:textId="77777777" w:rsidR="000D5B99" w:rsidRPr="000D5B99" w:rsidRDefault="000D5B99" w:rsidP="000D5B99">
      <w:pPr>
        <w:jc w:val="center"/>
        <w:rPr>
          <w:b/>
        </w:rPr>
      </w:pPr>
      <w:r w:rsidRPr="000D5B99">
        <w:rPr>
          <w:b/>
        </w:rPr>
        <w:t>Competition</w:t>
      </w:r>
    </w:p>
    <w:p w14:paraId="3B88F9B8" w14:textId="77777777" w:rsidR="000D5B99" w:rsidRPr="000D5B99" w:rsidRDefault="000D5B99" w:rsidP="000D5B99">
      <w:pPr>
        <w:jc w:val="center"/>
        <w:rPr>
          <w:b/>
        </w:rPr>
      </w:pPr>
      <w:r w:rsidRPr="000D5B99">
        <w:rPr>
          <w:b/>
        </w:rPr>
        <w:t>Fiction by Warrior DarkHawk (264)</w:t>
      </w:r>
    </w:p>
    <w:p w14:paraId="10E0CA15" w14:textId="77777777" w:rsidR="000D5B99" w:rsidRDefault="000D5B99"/>
    <w:p w14:paraId="1AB550FC" w14:textId="77777777" w:rsidR="000D5B99" w:rsidRPr="000D5B99" w:rsidRDefault="000D5B99">
      <w:pPr>
        <w:rPr>
          <w:b/>
          <w:sz w:val="28"/>
          <w:szCs w:val="28"/>
        </w:rPr>
      </w:pPr>
      <w:proofErr w:type="spellStart"/>
      <w:r w:rsidRPr="000D5B99">
        <w:rPr>
          <w:b/>
          <w:sz w:val="28"/>
          <w:szCs w:val="28"/>
        </w:rPr>
        <w:t>Kal</w:t>
      </w:r>
      <w:proofErr w:type="spellEnd"/>
      <w:r w:rsidRPr="000D5B99">
        <w:rPr>
          <w:b/>
          <w:sz w:val="28"/>
          <w:szCs w:val="28"/>
        </w:rPr>
        <w:t xml:space="preserve"> </w:t>
      </w:r>
      <w:proofErr w:type="spellStart"/>
      <w:r w:rsidRPr="000D5B99">
        <w:rPr>
          <w:b/>
          <w:sz w:val="28"/>
          <w:szCs w:val="28"/>
        </w:rPr>
        <w:t>Rasha</w:t>
      </w:r>
      <w:proofErr w:type="spellEnd"/>
    </w:p>
    <w:p w14:paraId="38F0A6B8" w14:textId="77777777" w:rsidR="000D5B99" w:rsidRPr="000D5B99" w:rsidRDefault="000D5B99">
      <w:pPr>
        <w:rPr>
          <w:b/>
          <w:sz w:val="28"/>
          <w:szCs w:val="28"/>
        </w:rPr>
      </w:pPr>
      <w:r w:rsidRPr="000D5B99">
        <w:rPr>
          <w:b/>
          <w:sz w:val="28"/>
          <w:szCs w:val="28"/>
        </w:rPr>
        <w:t>Cityscape</w:t>
      </w:r>
    </w:p>
    <w:p w14:paraId="0338AC27" w14:textId="77777777" w:rsidR="000D5B99" w:rsidRDefault="000D5B99"/>
    <w:p w14:paraId="3030F656" w14:textId="3449E1D5" w:rsidR="00036C38" w:rsidRDefault="000D5B99">
      <w:proofErr w:type="spellStart"/>
      <w:r>
        <w:t>DarkHawk</w:t>
      </w:r>
      <w:proofErr w:type="spellEnd"/>
      <w:r>
        <w:t xml:space="preserve"> peered</w:t>
      </w:r>
      <w:r w:rsidR="00206890">
        <w:t xml:space="preserve"> out</w:t>
      </w:r>
      <w:r>
        <w:t xml:space="preserve"> from the shadows of </w:t>
      </w:r>
      <w:proofErr w:type="spellStart"/>
      <w:r>
        <w:t>Kel</w:t>
      </w:r>
      <w:proofErr w:type="spellEnd"/>
      <w:r>
        <w:t xml:space="preserve"> </w:t>
      </w:r>
      <w:proofErr w:type="spellStart"/>
      <w:r>
        <w:t>Rasha</w:t>
      </w:r>
      <w:proofErr w:type="spellEnd"/>
      <w:r>
        <w:t xml:space="preserve">.  While on patrol, the Warrior was following a lead to the connection of Councilman </w:t>
      </w:r>
      <w:r w:rsidRPr="00206890">
        <w:rPr>
          <w:noProof/>
        </w:rPr>
        <w:t>Vangor</w:t>
      </w:r>
      <w:r>
        <w:t xml:space="preserve"> and the plethora of underworld criminal sieges throughout the city.  DarkHawk has been so consumed in exposing and making the connection between the two, he has almost forgot about his responsibility to the Night Hawks.  As he watched the night, waiting for his suspects to reveal themselves, that very thought weighed heavily upon him.  He reached out to the Force seeking its embrace of knowledge.   As his thoughts </w:t>
      </w:r>
      <w:r w:rsidRPr="000D5B99">
        <w:rPr>
          <w:noProof/>
        </w:rPr>
        <w:t>traipsed</w:t>
      </w:r>
      <w:r>
        <w:rPr>
          <w:noProof/>
        </w:rPr>
        <w:t xml:space="preserve"> </w:t>
      </w:r>
      <w:r w:rsidRPr="000D5B99">
        <w:rPr>
          <w:noProof/>
        </w:rPr>
        <w:t>the</w:t>
      </w:r>
      <w:r>
        <w:t xml:space="preserve"> endless depths of the Force, a familiar voiced boomed in his </w:t>
      </w:r>
      <w:r w:rsidRPr="000D5B99">
        <w:rPr>
          <w:noProof/>
        </w:rPr>
        <w:t>consciou</w:t>
      </w:r>
      <w:r>
        <w:rPr>
          <w:noProof/>
        </w:rPr>
        <w:t>snes</w:t>
      </w:r>
      <w:r w:rsidRPr="000D5B99">
        <w:rPr>
          <w:noProof/>
        </w:rPr>
        <w:t>s</w:t>
      </w:r>
      <w:r>
        <w:t xml:space="preserve">.  </w:t>
      </w:r>
    </w:p>
    <w:p w14:paraId="6167147D" w14:textId="77777777" w:rsidR="000D5B99" w:rsidRDefault="000D5B99">
      <w:r>
        <w:t>“</w:t>
      </w:r>
      <w:r w:rsidRPr="000D5B99">
        <w:rPr>
          <w:i/>
        </w:rPr>
        <w:t xml:space="preserve">Continue your path, our attention is required on </w:t>
      </w:r>
      <w:r w:rsidRPr="000D5B99">
        <w:rPr>
          <w:i/>
          <w:noProof/>
        </w:rPr>
        <w:t>a larger</w:t>
      </w:r>
      <w:r w:rsidRPr="000D5B99">
        <w:rPr>
          <w:i/>
        </w:rPr>
        <w:t xml:space="preserve"> s</w:t>
      </w:r>
      <w:r>
        <w:rPr>
          <w:i/>
        </w:rPr>
        <w:t>pectrum</w:t>
      </w:r>
      <w:r w:rsidRPr="000D5B99">
        <w:rPr>
          <w:i/>
        </w:rPr>
        <w:t>.</w:t>
      </w:r>
      <w:r>
        <w:t>”</w:t>
      </w:r>
    </w:p>
    <w:p w14:paraId="4A89E8AF" w14:textId="77777777" w:rsidR="000D5B99" w:rsidRDefault="000D5B99">
      <w:r>
        <w:t>“</w:t>
      </w:r>
      <w:r w:rsidRPr="000D5B99">
        <w:rPr>
          <w:i/>
        </w:rPr>
        <w:t>Master…</w:t>
      </w:r>
      <w:r>
        <w:t>” called out DarkHawk</w:t>
      </w:r>
    </w:p>
    <w:p w14:paraId="27B06348" w14:textId="2CF870B0" w:rsidR="000D5B99" w:rsidRDefault="000D5B99">
      <w:r>
        <w:t xml:space="preserve">Master </w:t>
      </w:r>
      <w:r w:rsidRPr="00206890">
        <w:rPr>
          <w:noProof/>
        </w:rPr>
        <w:t>Muz’s</w:t>
      </w:r>
      <w:r>
        <w:t xml:space="preserve"> voice soothed the Warrior’s apprehension.  Over the last few </w:t>
      </w:r>
      <w:r w:rsidRPr="000D5B99">
        <w:rPr>
          <w:noProof/>
        </w:rPr>
        <w:t>weeks</w:t>
      </w:r>
      <w:r>
        <w:rPr>
          <w:noProof/>
        </w:rPr>
        <w:t>,</w:t>
      </w:r>
      <w:r>
        <w:t xml:space="preserve"> the clan has been spread out conducting operations throughout to gain the </w:t>
      </w:r>
      <w:r w:rsidRPr="000D5B99">
        <w:rPr>
          <w:noProof/>
        </w:rPr>
        <w:t>upper</w:t>
      </w:r>
      <w:r>
        <w:rPr>
          <w:noProof/>
        </w:rPr>
        <w:t xml:space="preserve"> </w:t>
      </w:r>
      <w:r w:rsidRPr="000D5B99">
        <w:rPr>
          <w:noProof/>
        </w:rPr>
        <w:t>hand</w:t>
      </w:r>
      <w:r>
        <w:t xml:space="preserve"> on many fronts.  At the </w:t>
      </w:r>
      <w:r w:rsidRPr="000D5B99">
        <w:rPr>
          <w:noProof/>
        </w:rPr>
        <w:t>for</w:t>
      </w:r>
      <w:r>
        <w:rPr>
          <w:noProof/>
        </w:rPr>
        <w:t>e</w:t>
      </w:r>
      <w:r w:rsidRPr="000D5B99">
        <w:rPr>
          <w:noProof/>
        </w:rPr>
        <w:t>front</w:t>
      </w:r>
      <w:r>
        <w:t xml:space="preserve"> has been </w:t>
      </w:r>
      <w:proofErr w:type="spellStart"/>
      <w:r>
        <w:t>Kal</w:t>
      </w:r>
      <w:proofErr w:type="spellEnd"/>
      <w:r>
        <w:t xml:space="preserve"> </w:t>
      </w:r>
      <w:proofErr w:type="spellStart"/>
      <w:r>
        <w:t>Rasha</w:t>
      </w:r>
      <w:proofErr w:type="spellEnd"/>
      <w:r>
        <w:t xml:space="preserve">.  Breaking the grip on the city by the players of the </w:t>
      </w:r>
      <w:r w:rsidRPr="000D5B99">
        <w:rPr>
          <w:noProof/>
        </w:rPr>
        <w:t>underworl</w:t>
      </w:r>
      <w:r>
        <w:rPr>
          <w:noProof/>
        </w:rPr>
        <w:t>d</w:t>
      </w:r>
      <w:r>
        <w:t xml:space="preserve"> crime bosses.  Which has turned out to be quite a chess match for </w:t>
      </w:r>
      <w:r w:rsidRPr="00206890">
        <w:rPr>
          <w:noProof/>
        </w:rPr>
        <w:t>DarkHawk.</w:t>
      </w:r>
      <w:r>
        <w:t xml:space="preserve">  Many </w:t>
      </w:r>
      <w:r w:rsidRPr="000D5B99">
        <w:rPr>
          <w:noProof/>
        </w:rPr>
        <w:t>c</w:t>
      </w:r>
      <w:r>
        <w:rPr>
          <w:noProof/>
        </w:rPr>
        <w:t xml:space="preserve">orrupt </w:t>
      </w:r>
      <w:r w:rsidRPr="000D5B99">
        <w:rPr>
          <w:noProof/>
        </w:rPr>
        <w:t>hands</w:t>
      </w:r>
      <w:r>
        <w:t xml:space="preserve"> in the </w:t>
      </w:r>
      <w:r w:rsidRPr="000D5B99">
        <w:rPr>
          <w:noProof/>
        </w:rPr>
        <w:t>so</w:t>
      </w:r>
      <w:r>
        <w:rPr>
          <w:noProof/>
        </w:rPr>
        <w:t>-</w:t>
      </w:r>
      <w:r w:rsidRPr="000D5B99">
        <w:rPr>
          <w:noProof/>
        </w:rPr>
        <w:t>called</w:t>
      </w:r>
      <w:r>
        <w:t xml:space="preserve"> </w:t>
      </w:r>
      <w:r w:rsidR="004A6F64">
        <w:t xml:space="preserve">“money </w:t>
      </w:r>
      <w:r>
        <w:t>pot</w:t>
      </w:r>
      <w:r w:rsidR="004A6F64">
        <w:t>”</w:t>
      </w:r>
      <w:r>
        <w:t xml:space="preserve"> </w:t>
      </w:r>
      <w:r w:rsidR="004A6F64">
        <w:t>to</w:t>
      </w:r>
      <w:r>
        <w:t xml:space="preserve"> control of the city. </w:t>
      </w:r>
    </w:p>
    <w:p w14:paraId="34DD959A" w14:textId="77777777" w:rsidR="000D5B99" w:rsidRDefault="000D5B99">
      <w:r>
        <w:t xml:space="preserve">Just then </w:t>
      </w:r>
      <w:r w:rsidRPr="000D5B99">
        <w:rPr>
          <w:noProof/>
        </w:rPr>
        <w:t>a</w:t>
      </w:r>
      <w:r>
        <w:rPr>
          <w:noProof/>
        </w:rPr>
        <w:t>n E</w:t>
      </w:r>
      <w:r w:rsidRPr="000D5B99">
        <w:rPr>
          <w:noProof/>
        </w:rPr>
        <w:t>mergency</w:t>
      </w:r>
      <w:r>
        <w:t xml:space="preserve"> Action Message (EAM) came over via a </w:t>
      </w:r>
      <w:r w:rsidRPr="000D5B99">
        <w:rPr>
          <w:noProof/>
        </w:rPr>
        <w:t>secure</w:t>
      </w:r>
      <w:r>
        <w:t xml:space="preserve"> COMM channel.  One of the operations the clan has been addressing has been a biological outbreak that turns </w:t>
      </w:r>
      <w:r w:rsidRPr="000D5B99">
        <w:rPr>
          <w:noProof/>
        </w:rPr>
        <w:t>non</w:t>
      </w:r>
      <w:r>
        <w:rPr>
          <w:noProof/>
        </w:rPr>
        <w:t>-</w:t>
      </w:r>
      <w:r w:rsidRPr="000D5B99">
        <w:rPr>
          <w:noProof/>
        </w:rPr>
        <w:t>force</w:t>
      </w:r>
      <w:r>
        <w:t xml:space="preserve"> users into mindless lemmings.  </w:t>
      </w:r>
      <w:r w:rsidRPr="000D5B99">
        <w:rPr>
          <w:noProof/>
        </w:rPr>
        <w:t>T</w:t>
      </w:r>
      <w:r>
        <w:rPr>
          <w:noProof/>
        </w:rPr>
        <w:t>he c</w:t>
      </w:r>
      <w:r w:rsidRPr="000D5B99">
        <w:rPr>
          <w:noProof/>
        </w:rPr>
        <w:t>aveat</w:t>
      </w:r>
      <w:r>
        <w:t xml:space="preserve"> to that, this “plague” strips force users of their powers.  As DarkHawk found out first hand when he and </w:t>
      </w:r>
      <w:proofErr w:type="spellStart"/>
      <w:r>
        <w:t>Battlemaster</w:t>
      </w:r>
      <w:proofErr w:type="spellEnd"/>
      <w:r>
        <w:t xml:space="preserve"> </w:t>
      </w:r>
      <w:r w:rsidRPr="00206890">
        <w:rPr>
          <w:noProof/>
        </w:rPr>
        <w:t>Armad</w:t>
      </w:r>
      <w:r>
        <w:t xml:space="preserve"> first came to investigate </w:t>
      </w:r>
      <w:proofErr w:type="spellStart"/>
      <w:r>
        <w:t>Kel</w:t>
      </w:r>
      <w:proofErr w:type="spellEnd"/>
      <w:r>
        <w:t xml:space="preserve"> </w:t>
      </w:r>
      <w:proofErr w:type="spellStart"/>
      <w:r>
        <w:t>Rasha</w:t>
      </w:r>
      <w:proofErr w:type="spellEnd"/>
      <w:r>
        <w:t xml:space="preserve">.  The message detailed several </w:t>
      </w:r>
      <w:r w:rsidRPr="000D5B99">
        <w:rPr>
          <w:noProof/>
        </w:rPr>
        <w:t>high</w:t>
      </w:r>
      <w:r>
        <w:rPr>
          <w:noProof/>
        </w:rPr>
        <w:t>-</w:t>
      </w:r>
      <w:r w:rsidRPr="000D5B99">
        <w:rPr>
          <w:noProof/>
        </w:rPr>
        <w:t>interest</w:t>
      </w:r>
      <w:r>
        <w:t xml:space="preserve"> scientists who may be responsible for the creation of the outbreak are wanted for questioning.  No harm must come to them, and just so happens one has been spotted in the very district that DarkHawk was patrolling.</w:t>
      </w:r>
    </w:p>
    <w:p w14:paraId="33C1039F" w14:textId="77777777" w:rsidR="000D5B99" w:rsidRDefault="000D5B99">
      <w:r>
        <w:t xml:space="preserve">“This is Warrior DarkHawk, I confirm EAM and </w:t>
      </w:r>
      <w:r w:rsidRPr="000D5B99">
        <w:rPr>
          <w:noProof/>
        </w:rPr>
        <w:t>deviating</w:t>
      </w:r>
      <w:r>
        <w:t xml:space="preserve"> from patrol in sector twelve.”</w:t>
      </w:r>
    </w:p>
    <w:p w14:paraId="0EB4B9F7" w14:textId="77777777" w:rsidR="000D5B99" w:rsidRDefault="000D5B99">
      <w:r>
        <w:t xml:space="preserve">“Copy deviation confirmed and approved, dossier being uploaded to you now.” </w:t>
      </w:r>
    </w:p>
    <w:p w14:paraId="464EEBFB" w14:textId="77777777" w:rsidR="000D5B99" w:rsidRDefault="000D5B99">
      <w:r>
        <w:t>The Warrior activated his communications array on his gauntlet and a full dossier of the suspect floated on a small hologram image above his gauntlet.  DarkHawk memorized the details and he stored the image.</w:t>
      </w:r>
    </w:p>
    <w:p w14:paraId="5CBFDF50" w14:textId="1132B7D1" w:rsidR="000D5B99" w:rsidRDefault="000D5B99">
      <w:r>
        <w:lastRenderedPageBreak/>
        <w:t>INTEL stated he was last seen leaving the medical facility over in sector nine.  “</w:t>
      </w:r>
      <w:r w:rsidRPr="000D5B99">
        <w:rPr>
          <w:i/>
        </w:rPr>
        <w:t xml:space="preserve">Seems like a good place to </w:t>
      </w:r>
      <w:r w:rsidRPr="000D5B99">
        <w:rPr>
          <w:i/>
          <w:noProof/>
        </w:rPr>
        <w:t>start</w:t>
      </w:r>
      <w:r>
        <w:rPr>
          <w:i/>
          <w:noProof/>
        </w:rPr>
        <w:t>,</w:t>
      </w:r>
      <w:r>
        <w:t>” he said to himself.</w:t>
      </w:r>
    </w:p>
    <w:p w14:paraId="1C6A93CB" w14:textId="3CC2D94E" w:rsidR="00206890" w:rsidRDefault="00206890" w:rsidP="00206890">
      <w:pPr>
        <w:jc w:val="center"/>
      </w:pPr>
      <w:r w:rsidRPr="00206890">
        <w:t>-={}=-</w:t>
      </w:r>
    </w:p>
    <w:p w14:paraId="17894CED" w14:textId="77777777" w:rsidR="00206890" w:rsidRPr="00206890" w:rsidRDefault="00206890" w:rsidP="00206890">
      <w:pPr>
        <w:rPr>
          <w:b/>
          <w:sz w:val="28"/>
          <w:szCs w:val="28"/>
        </w:rPr>
      </w:pPr>
      <w:proofErr w:type="spellStart"/>
      <w:r w:rsidRPr="00206890">
        <w:rPr>
          <w:b/>
          <w:sz w:val="28"/>
          <w:szCs w:val="28"/>
        </w:rPr>
        <w:t>Kal</w:t>
      </w:r>
      <w:proofErr w:type="spellEnd"/>
      <w:r w:rsidRPr="00206890">
        <w:rPr>
          <w:b/>
          <w:sz w:val="28"/>
          <w:szCs w:val="28"/>
        </w:rPr>
        <w:t xml:space="preserve"> </w:t>
      </w:r>
      <w:proofErr w:type="spellStart"/>
      <w:r w:rsidRPr="00206890">
        <w:rPr>
          <w:b/>
          <w:sz w:val="28"/>
          <w:szCs w:val="28"/>
        </w:rPr>
        <w:t>Rasha</w:t>
      </w:r>
      <w:proofErr w:type="spellEnd"/>
    </w:p>
    <w:p w14:paraId="3FB48EEA" w14:textId="0958E2CA" w:rsidR="00206890" w:rsidRPr="00206890" w:rsidRDefault="00206890" w:rsidP="00206890">
      <w:pPr>
        <w:rPr>
          <w:b/>
          <w:sz w:val="28"/>
          <w:szCs w:val="28"/>
        </w:rPr>
      </w:pPr>
      <w:r w:rsidRPr="00206890">
        <w:rPr>
          <w:b/>
          <w:sz w:val="28"/>
          <w:szCs w:val="28"/>
        </w:rPr>
        <w:t>Cityscape</w:t>
      </w:r>
    </w:p>
    <w:p w14:paraId="47E6E5D1" w14:textId="10B373B1" w:rsidR="000D5B99" w:rsidRDefault="000D5B99">
      <w:r>
        <w:t xml:space="preserve">The </w:t>
      </w:r>
      <w:r w:rsidRPr="00206890">
        <w:rPr>
          <w:noProof/>
        </w:rPr>
        <w:t>Equite</w:t>
      </w:r>
      <w:r>
        <w:t xml:space="preserve"> stood from his perch, high above the city.  With all the efforts that the clan had been attending too, seems </w:t>
      </w:r>
      <w:r w:rsidR="004A6F64">
        <w:t xml:space="preserve">like </w:t>
      </w:r>
      <w:r>
        <w:t xml:space="preserve">a good night of what </w:t>
      </w:r>
      <w:r w:rsidR="004A6F64">
        <w:t>lead</w:t>
      </w:r>
      <w:r>
        <w:t xml:space="preserve">s to </w:t>
      </w:r>
      <w:r w:rsidRPr="004A6F64">
        <w:rPr>
          <w:noProof/>
        </w:rPr>
        <w:t>be</w:t>
      </w:r>
      <w:r w:rsidR="004A6F64">
        <w:rPr>
          <w:noProof/>
        </w:rPr>
        <w:t>ing</w:t>
      </w:r>
      <w:r>
        <w:t xml:space="preserve"> a standard “snatch and grab” operation</w:t>
      </w:r>
      <w:r w:rsidR="004A6F64">
        <w:t>.  This</w:t>
      </w:r>
      <w:r>
        <w:t xml:space="preserve"> would be good for the young Warrior.  DarkHawk stared out into the night and embraced the cityscapes lights.  Without even thinking </w:t>
      </w:r>
      <w:r w:rsidR="004A6F64">
        <w:t>he</w:t>
      </w:r>
      <w:r>
        <w:t xml:space="preserve"> let himself fall into the night.  Wind racing past him, his body streamlined in almost a bullet form and cutting through the darkness.  The city rushed passed the Warrior, what seemed like a pause in time was merely seconds as the city surface rapidly approached.  In one solid </w:t>
      </w:r>
      <w:r w:rsidRPr="000D5B99">
        <w:rPr>
          <w:noProof/>
        </w:rPr>
        <w:t>motion</w:t>
      </w:r>
      <w:r>
        <w:rPr>
          <w:noProof/>
        </w:rPr>
        <w:t>,</w:t>
      </w:r>
      <w:r>
        <w:t xml:space="preserve"> the </w:t>
      </w:r>
      <w:r w:rsidRPr="00206890">
        <w:rPr>
          <w:noProof/>
        </w:rPr>
        <w:t>Equite</w:t>
      </w:r>
      <w:r>
        <w:t xml:space="preserve"> rolled and simultaneously activated his </w:t>
      </w:r>
      <w:r w:rsidRPr="000D5B99">
        <w:rPr>
          <w:noProof/>
        </w:rPr>
        <w:t>wing pack</w:t>
      </w:r>
      <w:r>
        <w:t xml:space="preserve"> and a </w:t>
      </w:r>
      <w:r w:rsidRPr="000D5B99">
        <w:rPr>
          <w:noProof/>
        </w:rPr>
        <w:t>custom</w:t>
      </w:r>
      <w:r>
        <w:t xml:space="preserve"> set of glider wings extended and carried the Warrior silently over the city.</w:t>
      </w:r>
    </w:p>
    <w:p w14:paraId="000B5008" w14:textId="12BDA5AF" w:rsidR="000D5B99" w:rsidRDefault="000D5B99">
      <w:r>
        <w:t xml:space="preserve">As DarkHawk soared high above the city, he watched the streets.  The night </w:t>
      </w:r>
      <w:r w:rsidRPr="000D5B99">
        <w:rPr>
          <w:noProof/>
        </w:rPr>
        <w:t xml:space="preserve">not </w:t>
      </w:r>
      <w:r>
        <w:rPr>
          <w:noProof/>
        </w:rPr>
        <w:t>only</w:t>
      </w:r>
      <w:r w:rsidRPr="000D5B99">
        <w:rPr>
          <w:noProof/>
        </w:rPr>
        <w:t xml:space="preserve"> brings</w:t>
      </w:r>
      <w:r>
        <w:t xml:space="preserve"> out members of the clan but the low life scum that overruns </w:t>
      </w:r>
      <w:r w:rsidR="004A6F64">
        <w:t>it</w:t>
      </w:r>
      <w:r>
        <w:t xml:space="preserve">.  The thoughts of </w:t>
      </w:r>
      <w:r w:rsidRPr="000D5B99">
        <w:rPr>
          <w:noProof/>
        </w:rPr>
        <w:t>im</w:t>
      </w:r>
      <w:r>
        <w:rPr>
          <w:noProof/>
        </w:rPr>
        <w:t>pos</w:t>
      </w:r>
      <w:r w:rsidRPr="000D5B99">
        <w:rPr>
          <w:noProof/>
        </w:rPr>
        <w:t>ing</w:t>
      </w:r>
      <w:r>
        <w:t xml:space="preserve"> his will on the majority of the street dwellers gave </w:t>
      </w:r>
      <w:r w:rsidRPr="000D5B99">
        <w:rPr>
          <w:noProof/>
        </w:rPr>
        <w:t>sol</w:t>
      </w:r>
      <w:r>
        <w:rPr>
          <w:noProof/>
        </w:rPr>
        <w:t>a</w:t>
      </w:r>
      <w:r w:rsidRPr="000D5B99">
        <w:rPr>
          <w:noProof/>
        </w:rPr>
        <w:t>ce</w:t>
      </w:r>
      <w:r>
        <w:t xml:space="preserve"> to himself.  </w:t>
      </w:r>
    </w:p>
    <w:p w14:paraId="5A2736A3" w14:textId="1CC66B0D" w:rsidR="00206890" w:rsidRDefault="00206890" w:rsidP="00206890">
      <w:pPr>
        <w:jc w:val="center"/>
      </w:pPr>
      <w:r w:rsidRPr="00206890">
        <w:t>-={}=-</w:t>
      </w:r>
    </w:p>
    <w:p w14:paraId="084AF135" w14:textId="77777777" w:rsidR="00206890" w:rsidRPr="00206890" w:rsidRDefault="00206890" w:rsidP="00206890">
      <w:pPr>
        <w:rPr>
          <w:b/>
          <w:sz w:val="28"/>
          <w:szCs w:val="28"/>
        </w:rPr>
      </w:pPr>
      <w:proofErr w:type="spellStart"/>
      <w:r w:rsidRPr="00206890">
        <w:rPr>
          <w:b/>
          <w:sz w:val="28"/>
          <w:szCs w:val="28"/>
        </w:rPr>
        <w:t>Kal</w:t>
      </w:r>
      <w:proofErr w:type="spellEnd"/>
      <w:r w:rsidRPr="00206890">
        <w:rPr>
          <w:b/>
          <w:sz w:val="28"/>
          <w:szCs w:val="28"/>
        </w:rPr>
        <w:t xml:space="preserve"> </w:t>
      </w:r>
      <w:proofErr w:type="spellStart"/>
      <w:r w:rsidRPr="00206890">
        <w:rPr>
          <w:b/>
          <w:sz w:val="28"/>
          <w:szCs w:val="28"/>
        </w:rPr>
        <w:t>Rasha</w:t>
      </w:r>
      <w:proofErr w:type="spellEnd"/>
    </w:p>
    <w:p w14:paraId="03059709" w14:textId="57D1B9E2" w:rsidR="00206890" w:rsidRPr="00206890" w:rsidRDefault="00206890" w:rsidP="00206890">
      <w:pPr>
        <w:rPr>
          <w:b/>
          <w:sz w:val="28"/>
          <w:szCs w:val="28"/>
        </w:rPr>
      </w:pPr>
      <w:r w:rsidRPr="00206890">
        <w:rPr>
          <w:b/>
          <w:sz w:val="28"/>
          <w:szCs w:val="28"/>
        </w:rPr>
        <w:t xml:space="preserve">Science Division </w:t>
      </w:r>
      <w:r w:rsidRPr="00206890">
        <w:rPr>
          <w:b/>
          <w:noProof/>
          <w:sz w:val="28"/>
          <w:szCs w:val="28"/>
        </w:rPr>
        <w:t>Bu</w:t>
      </w:r>
      <w:r>
        <w:rPr>
          <w:b/>
          <w:noProof/>
          <w:sz w:val="28"/>
          <w:szCs w:val="28"/>
        </w:rPr>
        <w:t>il</w:t>
      </w:r>
      <w:r w:rsidRPr="00206890">
        <w:rPr>
          <w:b/>
          <w:noProof/>
          <w:sz w:val="28"/>
          <w:szCs w:val="28"/>
        </w:rPr>
        <w:t>ding</w:t>
      </w:r>
    </w:p>
    <w:p w14:paraId="4D09F2DC" w14:textId="5CA8EF59" w:rsidR="000D5B99" w:rsidRDefault="000D5B99">
      <w:r>
        <w:t xml:space="preserve">DarkHawk </w:t>
      </w:r>
      <w:r w:rsidRPr="000D5B99">
        <w:rPr>
          <w:noProof/>
        </w:rPr>
        <w:t>maneuver</w:t>
      </w:r>
      <w:r>
        <w:rPr>
          <w:noProof/>
        </w:rPr>
        <w:t>e</w:t>
      </w:r>
      <w:r w:rsidRPr="000D5B99">
        <w:rPr>
          <w:noProof/>
        </w:rPr>
        <w:t>d</w:t>
      </w:r>
      <w:r>
        <w:t xml:space="preserve"> his body through the high city buildings.  Homing in on the science building and allowing the winds to carry him up to his target.  Positioning his body in a vertical </w:t>
      </w:r>
      <w:r w:rsidR="004A6F64">
        <w:t>state</w:t>
      </w:r>
      <w:r>
        <w:t xml:space="preserve"> and extending his wings to their full capacity he landed like a feather.  Hitting another button on his gauntlet his wings retracted.  </w:t>
      </w:r>
    </w:p>
    <w:p w14:paraId="11B6C55B" w14:textId="3D804379" w:rsidR="000D5B99" w:rsidRDefault="000D5B99">
      <w:r>
        <w:t xml:space="preserve">Making his way to the maintenance door he found it very odd that the door was unlocked.  Entering and </w:t>
      </w:r>
      <w:r w:rsidR="004A6F64">
        <w:rPr>
          <w:noProof/>
        </w:rPr>
        <w:t>navigating</w:t>
      </w:r>
      <w:r w:rsidRPr="000D5B99">
        <w:rPr>
          <w:noProof/>
        </w:rPr>
        <w:t xml:space="preserve"> his</w:t>
      </w:r>
      <w:r>
        <w:t xml:space="preserve"> way down the stairs</w:t>
      </w:r>
      <w:r w:rsidR="004A6F64">
        <w:t xml:space="preserve"> to</w:t>
      </w:r>
      <w:r>
        <w:t xml:space="preserve"> the science lab.  According to the </w:t>
      </w:r>
      <w:r w:rsidRPr="000D5B99">
        <w:rPr>
          <w:noProof/>
        </w:rPr>
        <w:t>INTEL</w:t>
      </w:r>
      <w:r>
        <w:rPr>
          <w:noProof/>
        </w:rPr>
        <w:t>,</w:t>
      </w:r>
      <w:r>
        <w:t xml:space="preserve"> the lab is just three floors down.  The warrior made his way down, again another door unlocked.</w:t>
      </w:r>
    </w:p>
    <w:p w14:paraId="2BBDF699" w14:textId="77777777" w:rsidR="000D5B99" w:rsidRDefault="000D5B99" w:rsidP="000D5B99">
      <w:pPr>
        <w:tabs>
          <w:tab w:val="left" w:pos="4080"/>
          <w:tab w:val="center" w:pos="4680"/>
        </w:tabs>
      </w:pPr>
      <w:r>
        <w:t>“</w:t>
      </w:r>
      <w:r w:rsidRPr="000D5B99">
        <w:rPr>
          <w:i/>
        </w:rPr>
        <w:t xml:space="preserve">Someone’s already been </w:t>
      </w:r>
      <w:r w:rsidRPr="000D5B99">
        <w:rPr>
          <w:i/>
          <w:noProof/>
        </w:rPr>
        <w:t>here,</w:t>
      </w:r>
      <w:r>
        <w:t>” he thought.</w:t>
      </w:r>
    </w:p>
    <w:p w14:paraId="31AA0A73" w14:textId="77777777" w:rsidR="000D5B99" w:rsidRDefault="000D5B99" w:rsidP="000D5B99">
      <w:pPr>
        <w:tabs>
          <w:tab w:val="left" w:pos="4080"/>
          <w:tab w:val="center" w:pos="4680"/>
        </w:tabs>
      </w:pPr>
      <w:r>
        <w:t xml:space="preserve">The hallways were dimly lit, the Warrior switched his cowl’s vision to </w:t>
      </w:r>
      <w:r w:rsidRPr="000D5B99">
        <w:rPr>
          <w:noProof/>
        </w:rPr>
        <w:t>inf</w:t>
      </w:r>
      <w:r>
        <w:rPr>
          <w:noProof/>
        </w:rPr>
        <w:t>r</w:t>
      </w:r>
      <w:r w:rsidRPr="000D5B99">
        <w:rPr>
          <w:noProof/>
        </w:rPr>
        <w:t>ared</w:t>
      </w:r>
      <w:r>
        <w:t xml:space="preserve"> and scanned the vicinity.  There were no signs of anyone on the floor.  Once again he switched his cowl’s vision to thermal imaging, nothing.</w:t>
      </w:r>
    </w:p>
    <w:p w14:paraId="635FA076" w14:textId="7CA9484D" w:rsidR="000D5B99" w:rsidRDefault="000D5B99" w:rsidP="000D5B99">
      <w:pPr>
        <w:tabs>
          <w:tab w:val="left" w:pos="4080"/>
          <w:tab w:val="center" w:pos="4680"/>
        </w:tabs>
      </w:pPr>
      <w:r>
        <w:t xml:space="preserve">He diligently made his way down the hallway and came upon the secure control panel to the </w:t>
      </w:r>
      <w:r w:rsidRPr="000D5B99">
        <w:rPr>
          <w:noProof/>
        </w:rPr>
        <w:t>lab</w:t>
      </w:r>
      <w:r>
        <w:rPr>
          <w:noProof/>
        </w:rPr>
        <w:t>'</w:t>
      </w:r>
      <w:r w:rsidRPr="000D5B99">
        <w:rPr>
          <w:noProof/>
        </w:rPr>
        <w:t>s</w:t>
      </w:r>
      <w:r>
        <w:t xml:space="preserve"> access door</w:t>
      </w:r>
      <w:r w:rsidR="004A6F64">
        <w:t>s</w:t>
      </w:r>
      <w:r>
        <w:t xml:space="preserve">.  He worked the keyboard and hacked the security parameters and the doors whisked open.  At first </w:t>
      </w:r>
      <w:r w:rsidRPr="000D5B99">
        <w:rPr>
          <w:noProof/>
        </w:rPr>
        <w:t>glance</w:t>
      </w:r>
      <w:r>
        <w:rPr>
          <w:noProof/>
        </w:rPr>
        <w:t>,</w:t>
      </w:r>
      <w:r>
        <w:t xml:space="preserve"> the lab seemed in good standing, but looks are quite </w:t>
      </w:r>
      <w:r w:rsidRPr="000D5B99">
        <w:rPr>
          <w:noProof/>
        </w:rPr>
        <w:t>dec</w:t>
      </w:r>
      <w:r>
        <w:rPr>
          <w:noProof/>
        </w:rPr>
        <w:t>e</w:t>
      </w:r>
      <w:r w:rsidRPr="000D5B99">
        <w:rPr>
          <w:noProof/>
        </w:rPr>
        <w:t>iving</w:t>
      </w:r>
      <w:r>
        <w:t xml:space="preserve">.  </w:t>
      </w:r>
      <w:proofErr w:type="spellStart"/>
      <w:r>
        <w:t>DawkHawk</w:t>
      </w:r>
      <w:proofErr w:type="spellEnd"/>
      <w:r>
        <w:t xml:space="preserve"> made his way to the first computer station, checked the logs and it had not been used in days.  Log books </w:t>
      </w:r>
      <w:r>
        <w:rPr>
          <w:noProof/>
        </w:rPr>
        <w:t>a</w:t>
      </w:r>
      <w:r w:rsidRPr="000D5B99">
        <w:rPr>
          <w:noProof/>
        </w:rPr>
        <w:t>round</w:t>
      </w:r>
      <w:r>
        <w:t xml:space="preserve"> the station deemed otherwise.  </w:t>
      </w:r>
    </w:p>
    <w:p w14:paraId="669BC208" w14:textId="2C994281" w:rsidR="000D5B99" w:rsidRDefault="000D5B99" w:rsidP="000D5B99">
      <w:pPr>
        <w:tabs>
          <w:tab w:val="left" w:pos="4080"/>
          <w:tab w:val="center" w:pos="4680"/>
        </w:tabs>
        <w:rPr>
          <w:noProof/>
        </w:rPr>
      </w:pPr>
      <w:r>
        <w:lastRenderedPageBreak/>
        <w:t xml:space="preserve">There were chemical </w:t>
      </w:r>
      <w:r w:rsidRPr="000D5B99">
        <w:rPr>
          <w:noProof/>
        </w:rPr>
        <w:t>formu</w:t>
      </w:r>
      <w:r>
        <w:rPr>
          <w:noProof/>
        </w:rPr>
        <w:t>la</w:t>
      </w:r>
      <w:r w:rsidRPr="000D5B99">
        <w:rPr>
          <w:noProof/>
        </w:rPr>
        <w:t>s</w:t>
      </w:r>
      <w:r>
        <w:t xml:space="preserve"> in various equations written throughout.  The last formula was decisively close to the strain Augur Locke had briefed about.  As he continued his investigation, he noticed vials of liquids still processing through </w:t>
      </w:r>
      <w:r>
        <w:rPr>
          <w:noProof/>
        </w:rPr>
        <w:t>individual</w:t>
      </w:r>
      <w:r w:rsidRPr="000D5B99">
        <w:rPr>
          <w:noProof/>
        </w:rPr>
        <w:t xml:space="preserve"> manipulations.  </w:t>
      </w:r>
      <w:r>
        <w:rPr>
          <w:noProof/>
        </w:rPr>
        <w:t>There were DNA strains on monitor screens with equations again matching the strain</w:t>
      </w:r>
      <w:r w:rsidR="004A6F64">
        <w:rPr>
          <w:noProof/>
        </w:rPr>
        <w:t xml:space="preserve"> of the Plague</w:t>
      </w:r>
      <w:r>
        <w:rPr>
          <w:noProof/>
        </w:rPr>
        <w:t xml:space="preserve">.  </w:t>
      </w:r>
    </w:p>
    <w:p w14:paraId="006F8DB8" w14:textId="77777777" w:rsidR="000D5B99" w:rsidRDefault="000D5B99" w:rsidP="000D5B99">
      <w:pPr>
        <w:tabs>
          <w:tab w:val="left" w:pos="4080"/>
          <w:tab w:val="center" w:pos="4680"/>
        </w:tabs>
        <w:rPr>
          <w:noProof/>
        </w:rPr>
      </w:pPr>
      <w:r>
        <w:rPr>
          <w:noProof/>
        </w:rPr>
        <w:t xml:space="preserve">Something was not right here, this evidence seemed to upfront and blatant.  As he scrutinized through more of the data banks, DarkHawk found travel arrangments for our would be fugitive.  Seems Dr. Dunbar is </w:t>
      </w:r>
      <w:r w:rsidRPr="000D5B99">
        <w:rPr>
          <w:noProof/>
        </w:rPr>
        <w:t>defin</w:t>
      </w:r>
      <w:r>
        <w:rPr>
          <w:noProof/>
        </w:rPr>
        <w:t>itel</w:t>
      </w:r>
      <w:r w:rsidRPr="000D5B99">
        <w:rPr>
          <w:noProof/>
        </w:rPr>
        <w:t>y</w:t>
      </w:r>
      <w:r>
        <w:rPr>
          <w:noProof/>
        </w:rPr>
        <w:t xml:space="preserve"> </w:t>
      </w:r>
      <w:r w:rsidRPr="000D5B99">
        <w:rPr>
          <w:noProof/>
        </w:rPr>
        <w:t xml:space="preserve">making </w:t>
      </w:r>
      <w:r>
        <w:rPr>
          <w:noProof/>
        </w:rPr>
        <w:t xml:space="preserve">her way out of the city.  But, why would she be so transparent with all </w:t>
      </w:r>
      <w:r w:rsidRPr="000D5B99">
        <w:rPr>
          <w:noProof/>
        </w:rPr>
        <w:t>this</w:t>
      </w:r>
      <w:r>
        <w:rPr>
          <w:noProof/>
        </w:rPr>
        <w:t>?  Seems there is foul play abroad and someone was planting evidence to point to the good doctor.</w:t>
      </w:r>
    </w:p>
    <w:p w14:paraId="529C7308" w14:textId="77777777" w:rsidR="000D5B99" w:rsidRDefault="000D5B99" w:rsidP="000D5B99">
      <w:pPr>
        <w:tabs>
          <w:tab w:val="left" w:pos="4080"/>
          <w:tab w:val="center" w:pos="4680"/>
          <w:tab w:val="left" w:pos="6525"/>
        </w:tabs>
        <w:rPr>
          <w:noProof/>
        </w:rPr>
      </w:pPr>
      <w:r w:rsidRPr="000D5B99">
        <w:rPr>
          <w:i/>
          <w:noProof/>
        </w:rPr>
        <w:t>“Someones went to great lengths to set this up.”</w:t>
      </w:r>
      <w:r>
        <w:rPr>
          <w:noProof/>
        </w:rPr>
        <w:t xml:space="preserve"> DarkHawk thought.</w:t>
      </w:r>
    </w:p>
    <w:p w14:paraId="42F5FF1A" w14:textId="79AC44A6" w:rsidR="00206890" w:rsidRDefault="00206890" w:rsidP="00206890">
      <w:pPr>
        <w:tabs>
          <w:tab w:val="left" w:pos="4080"/>
          <w:tab w:val="center" w:pos="4680"/>
          <w:tab w:val="left" w:pos="6525"/>
        </w:tabs>
        <w:jc w:val="center"/>
        <w:rPr>
          <w:noProof/>
        </w:rPr>
      </w:pPr>
      <w:r w:rsidRPr="00206890">
        <w:rPr>
          <w:noProof/>
        </w:rPr>
        <w:t>-={}=-</w:t>
      </w:r>
    </w:p>
    <w:p w14:paraId="07E5E0A2" w14:textId="77777777" w:rsidR="00206890" w:rsidRPr="00206890" w:rsidRDefault="00206890" w:rsidP="00206890">
      <w:pPr>
        <w:tabs>
          <w:tab w:val="left" w:pos="4080"/>
          <w:tab w:val="center" w:pos="4680"/>
          <w:tab w:val="left" w:pos="6525"/>
        </w:tabs>
        <w:rPr>
          <w:b/>
          <w:noProof/>
          <w:sz w:val="28"/>
          <w:szCs w:val="28"/>
        </w:rPr>
      </w:pPr>
      <w:r w:rsidRPr="00206890">
        <w:rPr>
          <w:b/>
          <w:noProof/>
          <w:sz w:val="28"/>
          <w:szCs w:val="28"/>
        </w:rPr>
        <w:t>Kal Rasha</w:t>
      </w:r>
    </w:p>
    <w:p w14:paraId="60D28DC3" w14:textId="18E76BDD" w:rsidR="00206890" w:rsidRPr="00206890" w:rsidRDefault="00206890" w:rsidP="00206890">
      <w:pPr>
        <w:tabs>
          <w:tab w:val="left" w:pos="4080"/>
          <w:tab w:val="center" w:pos="4680"/>
          <w:tab w:val="left" w:pos="6525"/>
        </w:tabs>
        <w:rPr>
          <w:b/>
          <w:noProof/>
          <w:sz w:val="28"/>
          <w:szCs w:val="28"/>
        </w:rPr>
      </w:pPr>
      <w:r w:rsidRPr="00206890">
        <w:rPr>
          <w:b/>
          <w:noProof/>
          <w:sz w:val="28"/>
          <w:szCs w:val="28"/>
        </w:rPr>
        <w:t>Science Division Building</w:t>
      </w:r>
    </w:p>
    <w:p w14:paraId="56F5D3AC" w14:textId="6A9AE0B7" w:rsidR="000D5B99" w:rsidRDefault="000D5B99" w:rsidP="000D5B99">
      <w:pPr>
        <w:tabs>
          <w:tab w:val="left" w:pos="4080"/>
        </w:tabs>
        <w:rPr>
          <w:noProof/>
        </w:rPr>
      </w:pPr>
      <w:r>
        <w:rPr>
          <w:noProof/>
        </w:rPr>
        <w:t xml:space="preserve">At that very </w:t>
      </w:r>
      <w:r w:rsidRPr="000D5B99">
        <w:rPr>
          <w:noProof/>
        </w:rPr>
        <w:t>moment</w:t>
      </w:r>
      <w:r>
        <w:rPr>
          <w:noProof/>
        </w:rPr>
        <w:t xml:space="preserve">, two </w:t>
      </w:r>
      <w:r w:rsidRPr="00206890">
        <w:rPr>
          <w:noProof/>
        </w:rPr>
        <w:t>Transdosans</w:t>
      </w:r>
      <w:r>
        <w:rPr>
          <w:noProof/>
        </w:rPr>
        <w:t xml:space="preserve"> came charging into the lab.  Rifles laying down a heavy barrage of fire.  DarkHawk dove to his left narrowly </w:t>
      </w:r>
      <w:r w:rsidR="004A6F64">
        <w:rPr>
          <w:noProof/>
        </w:rPr>
        <w:t>dodging</w:t>
      </w:r>
      <w:r>
        <w:rPr>
          <w:noProof/>
        </w:rPr>
        <w:t xml:space="preserve"> being hit by the blaster bolts.  The Warrior unsheathed his sabers and went on his own attack.  The first scaled assailant was directly </w:t>
      </w:r>
      <w:r w:rsidRPr="000D5B99">
        <w:rPr>
          <w:noProof/>
        </w:rPr>
        <w:t>in</w:t>
      </w:r>
      <w:r>
        <w:rPr>
          <w:noProof/>
        </w:rPr>
        <w:t xml:space="preserve"> </w:t>
      </w:r>
      <w:r w:rsidRPr="000D5B99">
        <w:rPr>
          <w:noProof/>
        </w:rPr>
        <w:t>front</w:t>
      </w:r>
      <w:r>
        <w:rPr>
          <w:noProof/>
        </w:rPr>
        <w:t xml:space="preserve"> of him now.  His sabers hummed as they cut through the air </w:t>
      </w:r>
      <w:r w:rsidRPr="000D5B99">
        <w:rPr>
          <w:noProof/>
        </w:rPr>
        <w:t>redirect</w:t>
      </w:r>
      <w:r>
        <w:rPr>
          <w:noProof/>
        </w:rPr>
        <w:t>i</w:t>
      </w:r>
      <w:r w:rsidRPr="000D5B99">
        <w:rPr>
          <w:noProof/>
        </w:rPr>
        <w:t>ng</w:t>
      </w:r>
      <w:r>
        <w:rPr>
          <w:noProof/>
        </w:rPr>
        <w:t xml:space="preserve"> blaster bolts towards his foe.  Sparks flew, lab equipment smashed against the walls from being hit by the Warrior’s saber </w:t>
      </w:r>
      <w:r w:rsidRPr="000D5B99">
        <w:rPr>
          <w:noProof/>
        </w:rPr>
        <w:t>voll</w:t>
      </w:r>
      <w:r>
        <w:rPr>
          <w:noProof/>
        </w:rPr>
        <w:t>ey</w:t>
      </w:r>
      <w:r w:rsidRPr="000D5B99">
        <w:rPr>
          <w:noProof/>
        </w:rPr>
        <w:t>s</w:t>
      </w:r>
      <w:r>
        <w:rPr>
          <w:noProof/>
        </w:rPr>
        <w:t xml:space="preserve">.  </w:t>
      </w:r>
    </w:p>
    <w:p w14:paraId="2FC643A7" w14:textId="7573033E" w:rsidR="000D5B99" w:rsidRDefault="000D5B99" w:rsidP="000D5B99">
      <w:pPr>
        <w:tabs>
          <w:tab w:val="left" w:pos="4080"/>
        </w:tabs>
        <w:rPr>
          <w:noProof/>
        </w:rPr>
      </w:pPr>
      <w:r>
        <w:rPr>
          <w:noProof/>
        </w:rPr>
        <w:t xml:space="preserve">One blaster </w:t>
      </w:r>
      <w:r w:rsidRPr="000D5B99">
        <w:rPr>
          <w:noProof/>
        </w:rPr>
        <w:t>bolt</w:t>
      </w:r>
      <w:r>
        <w:rPr>
          <w:noProof/>
        </w:rPr>
        <w:t xml:space="preserve"> the Warrior redirected</w:t>
      </w:r>
      <w:r w:rsidR="004A6F64">
        <w:rPr>
          <w:noProof/>
        </w:rPr>
        <w:t>,</w:t>
      </w:r>
      <w:r>
        <w:rPr>
          <w:noProof/>
        </w:rPr>
        <w:t xml:space="preserve"> hit the Transdoshan in the right shoulder spinning him around.  DarkHawk immediately carried his movement to his knees and slid toward the </w:t>
      </w:r>
      <w:r w:rsidRPr="000D5B99">
        <w:rPr>
          <w:noProof/>
        </w:rPr>
        <w:t>reptilian</w:t>
      </w:r>
      <w:r>
        <w:rPr>
          <w:noProof/>
        </w:rPr>
        <w:t xml:space="preserve"> and drove his saber in and upward in the </w:t>
      </w:r>
      <w:r w:rsidRPr="00206890">
        <w:rPr>
          <w:noProof/>
        </w:rPr>
        <w:t>Transdoshan’s</w:t>
      </w:r>
      <w:r>
        <w:rPr>
          <w:noProof/>
        </w:rPr>
        <w:t xml:space="preserve"> torso.  His body slumped to the lab floor, green blood spewing from the dismembered figure.</w:t>
      </w:r>
    </w:p>
    <w:p w14:paraId="641E3329" w14:textId="77777777" w:rsidR="000D5B99" w:rsidRDefault="000D5B99" w:rsidP="000D5B99">
      <w:pPr>
        <w:tabs>
          <w:tab w:val="left" w:pos="4080"/>
        </w:tabs>
        <w:rPr>
          <w:noProof/>
        </w:rPr>
      </w:pPr>
      <w:r w:rsidRPr="000D5B99">
        <w:rPr>
          <w:noProof/>
        </w:rPr>
        <w:t>Staying</w:t>
      </w:r>
      <w:r>
        <w:rPr>
          <w:noProof/>
        </w:rPr>
        <w:t xml:space="preserve"> low the </w:t>
      </w:r>
      <w:r w:rsidRPr="00206890">
        <w:rPr>
          <w:noProof/>
        </w:rPr>
        <w:t>Equite</w:t>
      </w:r>
      <w:r>
        <w:rPr>
          <w:noProof/>
        </w:rPr>
        <w:t xml:space="preserve"> maneuvered behind a console and waited for a pause from the blaster fire.  As predicted the Transdoshan paused from his attack and try to make a clear vision through the smoke and debris of the lab.  His long claws from his feet scraped the floor as he edged closer to his fallen </w:t>
      </w:r>
      <w:r w:rsidRPr="000D5B99">
        <w:rPr>
          <w:noProof/>
        </w:rPr>
        <w:t>comrade</w:t>
      </w:r>
      <w:r>
        <w:rPr>
          <w:noProof/>
        </w:rPr>
        <w:t xml:space="preserve">.  DarkHawk gauged the </w:t>
      </w:r>
      <w:r w:rsidRPr="000D5B99">
        <w:rPr>
          <w:noProof/>
        </w:rPr>
        <w:t>proxi</w:t>
      </w:r>
      <w:r>
        <w:rPr>
          <w:noProof/>
        </w:rPr>
        <w:t>mi</w:t>
      </w:r>
      <w:r w:rsidRPr="000D5B99">
        <w:rPr>
          <w:noProof/>
        </w:rPr>
        <w:t>ty</w:t>
      </w:r>
      <w:r>
        <w:rPr>
          <w:noProof/>
        </w:rPr>
        <w:t xml:space="preserve"> of the Transdoshan as </w:t>
      </w:r>
      <w:r w:rsidRPr="000D5B99">
        <w:rPr>
          <w:noProof/>
        </w:rPr>
        <w:t>the</w:t>
      </w:r>
      <w:r>
        <w:rPr>
          <w:noProof/>
        </w:rPr>
        <w:t xml:space="preserve"> footsteps became louder, closer.  Using the </w:t>
      </w:r>
      <w:r w:rsidRPr="000D5B99">
        <w:rPr>
          <w:noProof/>
        </w:rPr>
        <w:t>assistance</w:t>
      </w:r>
      <w:r>
        <w:rPr>
          <w:noProof/>
        </w:rPr>
        <w:t xml:space="preserve"> of the Force, the Warrior braced himself against the console, in one solid motion launched himself into the air twisting and striking the </w:t>
      </w:r>
      <w:r w:rsidRPr="00206890">
        <w:rPr>
          <w:noProof/>
        </w:rPr>
        <w:t>Transdosan</w:t>
      </w:r>
      <w:r>
        <w:rPr>
          <w:noProof/>
        </w:rPr>
        <w:t xml:space="preserve"> on his downward momentum.  DarkHawk’s saber sliced the scaled </w:t>
      </w:r>
      <w:r w:rsidRPr="000D5B99">
        <w:rPr>
          <w:noProof/>
        </w:rPr>
        <w:t>assailant from shoulder to waist.</w:t>
      </w:r>
      <w:r>
        <w:rPr>
          <w:noProof/>
        </w:rPr>
        <w:t xml:space="preserve">  </w:t>
      </w:r>
    </w:p>
    <w:p w14:paraId="759D8F65" w14:textId="77777777" w:rsidR="000D5B99" w:rsidRDefault="000D5B99" w:rsidP="000D5B99">
      <w:pPr>
        <w:tabs>
          <w:tab w:val="left" w:pos="4080"/>
        </w:tabs>
        <w:rPr>
          <w:noProof/>
        </w:rPr>
      </w:pPr>
      <w:r>
        <w:rPr>
          <w:noProof/>
        </w:rPr>
        <w:t xml:space="preserve">The Warrior checked the two downed </w:t>
      </w:r>
      <w:r w:rsidRPr="00206890">
        <w:rPr>
          <w:noProof/>
        </w:rPr>
        <w:t>Transdoshan’s</w:t>
      </w:r>
      <w:r>
        <w:rPr>
          <w:noProof/>
        </w:rPr>
        <w:t xml:space="preserve"> bodies for any kind of information.  They carried nothing on them.  As he looked at the first of the fallen he noticed a small brand on the forearm.  He checked the second and he also carried the same markings.  Both were branded with the insignia of the Orion gang.  </w:t>
      </w:r>
    </w:p>
    <w:p w14:paraId="38931E49" w14:textId="77777777" w:rsidR="000D5B99" w:rsidRDefault="000D5B99" w:rsidP="000D5B99">
      <w:pPr>
        <w:tabs>
          <w:tab w:val="left" w:pos="4080"/>
        </w:tabs>
        <w:rPr>
          <w:noProof/>
        </w:rPr>
      </w:pPr>
      <w:r>
        <w:rPr>
          <w:noProof/>
        </w:rPr>
        <w:t>“</w:t>
      </w:r>
      <w:r w:rsidRPr="000D5B99">
        <w:rPr>
          <w:i/>
          <w:noProof/>
        </w:rPr>
        <w:t>Well, this definitely sheds a bit of light on the manner.</w:t>
      </w:r>
      <w:r>
        <w:rPr>
          <w:noProof/>
        </w:rPr>
        <w:t xml:space="preserve">” He </w:t>
      </w:r>
      <w:r w:rsidRPr="000D5B99">
        <w:rPr>
          <w:noProof/>
        </w:rPr>
        <w:t>said</w:t>
      </w:r>
      <w:r>
        <w:rPr>
          <w:noProof/>
        </w:rPr>
        <w:t xml:space="preserve"> to himself.</w:t>
      </w:r>
    </w:p>
    <w:p w14:paraId="7EFDB573" w14:textId="77777777" w:rsidR="000D5B99" w:rsidRDefault="000D5B99" w:rsidP="000D5B99">
      <w:pPr>
        <w:tabs>
          <w:tab w:val="left" w:pos="4080"/>
        </w:tabs>
        <w:rPr>
          <w:noProof/>
        </w:rPr>
      </w:pPr>
      <w:r>
        <w:rPr>
          <w:noProof/>
        </w:rPr>
        <w:t xml:space="preserve">As the Warrior stood up, a shadow </w:t>
      </w:r>
      <w:r w:rsidRPr="000D5B99">
        <w:rPr>
          <w:noProof/>
        </w:rPr>
        <w:t>whisked</w:t>
      </w:r>
      <w:r>
        <w:rPr>
          <w:noProof/>
        </w:rPr>
        <w:t xml:space="preserve"> passed the </w:t>
      </w:r>
      <w:r w:rsidRPr="000D5B99">
        <w:rPr>
          <w:noProof/>
        </w:rPr>
        <w:t>demol</w:t>
      </w:r>
      <w:r>
        <w:rPr>
          <w:noProof/>
        </w:rPr>
        <w:t xml:space="preserve">ished lab doors.  DarkHawk </w:t>
      </w:r>
      <w:r w:rsidRPr="000D5B99">
        <w:rPr>
          <w:noProof/>
        </w:rPr>
        <w:t>went o</w:t>
      </w:r>
      <w:r>
        <w:rPr>
          <w:noProof/>
        </w:rPr>
        <w:t xml:space="preserve">n a dead run out of the lab and caught the outline of a woman at the end of the hallway.  She raced through the exit doors heading down the </w:t>
      </w:r>
      <w:r w:rsidRPr="000D5B99">
        <w:rPr>
          <w:noProof/>
        </w:rPr>
        <w:t>stairwell</w:t>
      </w:r>
      <w:r>
        <w:rPr>
          <w:noProof/>
        </w:rPr>
        <w:t xml:space="preserve">.  DarkHawk raced down the hallway and laid his shoulder into the exit door sending it smashing </w:t>
      </w:r>
      <w:r w:rsidRPr="000D5B99">
        <w:rPr>
          <w:noProof/>
        </w:rPr>
        <w:t>in</w:t>
      </w:r>
      <w:r>
        <w:rPr>
          <w:noProof/>
        </w:rPr>
        <w:t xml:space="preserve">to the wall behind it.  He peered down the </w:t>
      </w:r>
      <w:r w:rsidRPr="000D5B99">
        <w:rPr>
          <w:noProof/>
        </w:rPr>
        <w:t>stairwell</w:t>
      </w:r>
      <w:r>
        <w:rPr>
          <w:noProof/>
        </w:rPr>
        <w:t xml:space="preserve"> and saw the </w:t>
      </w:r>
      <w:r>
        <w:rPr>
          <w:noProof/>
        </w:rPr>
        <w:lastRenderedPageBreak/>
        <w:t xml:space="preserve">woman </w:t>
      </w:r>
      <w:r w:rsidRPr="00206890">
        <w:rPr>
          <w:noProof/>
        </w:rPr>
        <w:t>leaping</w:t>
      </w:r>
      <w:r>
        <w:rPr>
          <w:noProof/>
        </w:rPr>
        <w:t xml:space="preserve"> two to three steps at a time in her get away.  She was at least three floors ahead of him at this time. </w:t>
      </w:r>
    </w:p>
    <w:p w14:paraId="6627024C" w14:textId="77777777" w:rsidR="000D5B99" w:rsidRDefault="000D5B99" w:rsidP="000D5B99">
      <w:pPr>
        <w:tabs>
          <w:tab w:val="left" w:pos="4080"/>
        </w:tabs>
        <w:rPr>
          <w:noProof/>
        </w:rPr>
      </w:pPr>
      <w:r>
        <w:rPr>
          <w:noProof/>
        </w:rPr>
        <w:t>“</w:t>
      </w:r>
      <w:r w:rsidRPr="000D5B99">
        <w:rPr>
          <w:i/>
          <w:noProof/>
        </w:rPr>
        <w:t>Not bad, time to close the gap</w:t>
      </w:r>
      <w:r>
        <w:rPr>
          <w:i/>
          <w:noProof/>
        </w:rPr>
        <w:t>,</w:t>
      </w:r>
      <w:r>
        <w:rPr>
          <w:noProof/>
        </w:rPr>
        <w:t>” he thought.</w:t>
      </w:r>
    </w:p>
    <w:p w14:paraId="019011D4" w14:textId="77777777" w:rsidR="000D5B99" w:rsidRDefault="000D5B99" w:rsidP="000D5B99">
      <w:pPr>
        <w:tabs>
          <w:tab w:val="left" w:pos="4080"/>
        </w:tabs>
        <w:rPr>
          <w:noProof/>
        </w:rPr>
      </w:pPr>
      <w:r>
        <w:rPr>
          <w:noProof/>
        </w:rPr>
        <w:t xml:space="preserve">The </w:t>
      </w:r>
      <w:r w:rsidRPr="00206890">
        <w:rPr>
          <w:noProof/>
        </w:rPr>
        <w:t>Equite</w:t>
      </w:r>
      <w:r>
        <w:rPr>
          <w:noProof/>
        </w:rPr>
        <w:t xml:space="preserve"> hurdled over the rail and dropped in between the empty space of the stairwell.  He grabbed his whipcord thrower from his utility belt and fired the line at the </w:t>
      </w:r>
      <w:r w:rsidRPr="000D5B99">
        <w:rPr>
          <w:noProof/>
        </w:rPr>
        <w:t>railing</w:t>
      </w:r>
      <w:r>
        <w:rPr>
          <w:noProof/>
        </w:rPr>
        <w:t xml:space="preserve"> above.  It securely wrapped around the railing and using the energy from the fall drop right </w:t>
      </w:r>
      <w:r w:rsidRPr="000D5B99">
        <w:rPr>
          <w:noProof/>
        </w:rPr>
        <w:t>in</w:t>
      </w:r>
      <w:r>
        <w:rPr>
          <w:noProof/>
        </w:rPr>
        <w:t xml:space="preserve"> </w:t>
      </w:r>
      <w:r w:rsidRPr="000D5B99">
        <w:rPr>
          <w:noProof/>
        </w:rPr>
        <w:t>front</w:t>
      </w:r>
      <w:r>
        <w:rPr>
          <w:noProof/>
        </w:rPr>
        <w:t xml:space="preserve"> of her.  She ran square into the </w:t>
      </w:r>
      <w:r w:rsidRPr="000D5B99">
        <w:rPr>
          <w:noProof/>
        </w:rPr>
        <w:t>black</w:t>
      </w:r>
      <w:r>
        <w:rPr>
          <w:noProof/>
        </w:rPr>
        <w:t>-</w:t>
      </w:r>
      <w:r w:rsidRPr="000D5B99">
        <w:rPr>
          <w:noProof/>
        </w:rPr>
        <w:t>clad</w:t>
      </w:r>
      <w:r>
        <w:rPr>
          <w:noProof/>
        </w:rPr>
        <w:t xml:space="preserve"> figure and bounced directly into the wall behind her falling to her back.  </w:t>
      </w:r>
    </w:p>
    <w:p w14:paraId="070F65BC" w14:textId="66F89B78" w:rsidR="00206890" w:rsidRDefault="00206890" w:rsidP="00206890">
      <w:pPr>
        <w:tabs>
          <w:tab w:val="left" w:pos="4080"/>
        </w:tabs>
        <w:jc w:val="center"/>
        <w:rPr>
          <w:noProof/>
        </w:rPr>
      </w:pPr>
      <w:r w:rsidRPr="00206890">
        <w:rPr>
          <w:noProof/>
        </w:rPr>
        <w:t>-={}=-</w:t>
      </w:r>
    </w:p>
    <w:p w14:paraId="637E3D65" w14:textId="77777777" w:rsidR="00206890" w:rsidRPr="00206890" w:rsidRDefault="00206890" w:rsidP="00206890">
      <w:pPr>
        <w:tabs>
          <w:tab w:val="left" w:pos="4080"/>
        </w:tabs>
        <w:rPr>
          <w:b/>
          <w:noProof/>
          <w:sz w:val="28"/>
          <w:szCs w:val="28"/>
        </w:rPr>
      </w:pPr>
      <w:r w:rsidRPr="00206890">
        <w:rPr>
          <w:b/>
          <w:noProof/>
          <w:sz w:val="28"/>
          <w:szCs w:val="28"/>
        </w:rPr>
        <w:t>Kal Rasha</w:t>
      </w:r>
    </w:p>
    <w:p w14:paraId="6A713A89" w14:textId="7D063AF5" w:rsidR="00206890" w:rsidRPr="00206890" w:rsidRDefault="00206890" w:rsidP="00206890">
      <w:pPr>
        <w:tabs>
          <w:tab w:val="left" w:pos="4080"/>
        </w:tabs>
        <w:rPr>
          <w:b/>
          <w:noProof/>
          <w:sz w:val="28"/>
          <w:szCs w:val="28"/>
        </w:rPr>
      </w:pPr>
      <w:r w:rsidRPr="00206890">
        <w:rPr>
          <w:b/>
          <w:noProof/>
          <w:sz w:val="28"/>
          <w:szCs w:val="28"/>
        </w:rPr>
        <w:t>Science Division Building</w:t>
      </w:r>
    </w:p>
    <w:p w14:paraId="0F089AEE" w14:textId="77777777" w:rsidR="000D5B99" w:rsidRDefault="000D5B99" w:rsidP="000D5B99">
      <w:pPr>
        <w:tabs>
          <w:tab w:val="left" w:pos="4080"/>
        </w:tabs>
        <w:rPr>
          <w:noProof/>
        </w:rPr>
      </w:pPr>
      <w:r>
        <w:rPr>
          <w:noProof/>
        </w:rPr>
        <w:t>“Dr. Dunbar I presume” DarkHawk growled.</w:t>
      </w:r>
    </w:p>
    <w:p w14:paraId="582C56AE" w14:textId="77777777" w:rsidR="000D5B99" w:rsidRDefault="000D5B99" w:rsidP="000D5B99">
      <w:pPr>
        <w:tabs>
          <w:tab w:val="left" w:pos="4080"/>
        </w:tabs>
        <w:rPr>
          <w:noProof/>
        </w:rPr>
      </w:pPr>
      <w:r>
        <w:rPr>
          <w:noProof/>
        </w:rPr>
        <w:t xml:space="preserve">The woman screamed, popped to her feet and ran through the adjacent door slamming it shut.  Puzzled, DarkHawk tilted his head in bewilderment.   “She’s got </w:t>
      </w:r>
      <w:r w:rsidRPr="000D5B99">
        <w:rPr>
          <w:noProof/>
        </w:rPr>
        <w:t>moxie</w:t>
      </w:r>
      <w:r>
        <w:rPr>
          <w:noProof/>
        </w:rPr>
        <w:t>,” he said with a half smile.</w:t>
      </w:r>
    </w:p>
    <w:p w14:paraId="38063BB9" w14:textId="5EA65361" w:rsidR="000D5B99" w:rsidRDefault="000D5B99" w:rsidP="000D5B99">
      <w:pPr>
        <w:tabs>
          <w:tab w:val="left" w:pos="4080"/>
        </w:tabs>
        <w:rPr>
          <w:noProof/>
        </w:rPr>
      </w:pPr>
      <w:r>
        <w:rPr>
          <w:noProof/>
        </w:rPr>
        <w:t>The Warrior opened the door and watched as the doctor was making her way for another exit.  “</w:t>
      </w:r>
      <w:r w:rsidRPr="000D5B99">
        <w:rPr>
          <w:i/>
          <w:noProof/>
        </w:rPr>
        <w:t>No harm must come to her</w:t>
      </w:r>
      <w:r>
        <w:rPr>
          <w:noProof/>
        </w:rPr>
        <w:t xml:space="preserve">” the orders from the dossier transmission </w:t>
      </w:r>
      <w:r w:rsidRPr="000D5B99">
        <w:rPr>
          <w:noProof/>
        </w:rPr>
        <w:t>resonated</w:t>
      </w:r>
      <w:r>
        <w:rPr>
          <w:noProof/>
        </w:rPr>
        <w:t xml:space="preserve"> with him.  DarkHawk reached into his utility belt and grabbed two sets of </w:t>
      </w:r>
      <w:r w:rsidRPr="00206890">
        <w:rPr>
          <w:noProof/>
        </w:rPr>
        <w:t>bolos</w:t>
      </w:r>
      <w:r>
        <w:rPr>
          <w:noProof/>
        </w:rPr>
        <w:t xml:space="preserve"> and </w:t>
      </w:r>
      <w:r w:rsidRPr="000D5B99">
        <w:rPr>
          <w:noProof/>
        </w:rPr>
        <w:t>immediat</w:t>
      </w:r>
      <w:r>
        <w:rPr>
          <w:noProof/>
        </w:rPr>
        <w:t>el</w:t>
      </w:r>
      <w:r w:rsidRPr="000D5B99">
        <w:rPr>
          <w:noProof/>
        </w:rPr>
        <w:t>y</w:t>
      </w:r>
      <w:r>
        <w:rPr>
          <w:noProof/>
        </w:rPr>
        <w:t xml:space="preserve"> launched them </w:t>
      </w:r>
      <w:r w:rsidRPr="000D5B99">
        <w:rPr>
          <w:noProof/>
        </w:rPr>
        <w:t>into</w:t>
      </w:r>
      <w:r>
        <w:rPr>
          <w:noProof/>
        </w:rPr>
        <w:t xml:space="preserve"> the air at the good doctor.  Both hit their mark wrapping </w:t>
      </w:r>
      <w:r w:rsidR="004A6F64">
        <w:rPr>
          <w:noProof/>
        </w:rPr>
        <w:t xml:space="preserve">around </w:t>
      </w:r>
      <w:r>
        <w:rPr>
          <w:noProof/>
        </w:rPr>
        <w:t xml:space="preserve">the legs </w:t>
      </w:r>
      <w:r w:rsidRPr="000D5B99">
        <w:rPr>
          <w:noProof/>
        </w:rPr>
        <w:t>an</w:t>
      </w:r>
      <w:r>
        <w:rPr>
          <w:noProof/>
        </w:rPr>
        <w:t xml:space="preserve">d the </w:t>
      </w:r>
      <w:r w:rsidRPr="000D5B99">
        <w:rPr>
          <w:noProof/>
        </w:rPr>
        <w:t>tors</w:t>
      </w:r>
      <w:r>
        <w:rPr>
          <w:noProof/>
        </w:rPr>
        <w:t xml:space="preserve">o of the woman.  She fell to the floor </w:t>
      </w:r>
      <w:r w:rsidRPr="000D5B99">
        <w:rPr>
          <w:noProof/>
        </w:rPr>
        <w:t>emanating</w:t>
      </w:r>
      <w:r>
        <w:rPr>
          <w:noProof/>
        </w:rPr>
        <w:t xml:space="preserve"> a loud scream from the pain of the fall.</w:t>
      </w:r>
    </w:p>
    <w:p w14:paraId="622DF695" w14:textId="77777777" w:rsidR="000D5B99" w:rsidRDefault="000D5B99" w:rsidP="000D5B99">
      <w:pPr>
        <w:tabs>
          <w:tab w:val="left" w:pos="4080"/>
        </w:tabs>
        <w:rPr>
          <w:noProof/>
        </w:rPr>
      </w:pPr>
      <w:r>
        <w:rPr>
          <w:noProof/>
        </w:rPr>
        <w:t xml:space="preserve">DarkHawk calmly walked over to the woman and kneeled beside her.  He studied her, she was trembling with fear, </w:t>
      </w:r>
      <w:r w:rsidRPr="000D5B99">
        <w:rPr>
          <w:noProof/>
        </w:rPr>
        <w:t>scrapes</w:t>
      </w:r>
      <w:r>
        <w:rPr>
          <w:noProof/>
        </w:rPr>
        <w:t xml:space="preserve">, and bruises on her arms and face.  Pants were torn and she had a deep laceration along her thigh.  He had not noticed before, but her lip was busted open, no doubt someone worked her over </w:t>
      </w:r>
      <w:r w:rsidRPr="000D5B99">
        <w:rPr>
          <w:noProof/>
        </w:rPr>
        <w:t>not t</w:t>
      </w:r>
      <w:r>
        <w:rPr>
          <w:noProof/>
        </w:rPr>
        <w:t>o</w:t>
      </w:r>
      <w:r w:rsidRPr="000D5B99">
        <w:rPr>
          <w:noProof/>
        </w:rPr>
        <w:t>o</w:t>
      </w:r>
      <w:r>
        <w:rPr>
          <w:noProof/>
        </w:rPr>
        <w:t xml:space="preserve"> long ago.  She whimpered and screamed as he reached to pick her up.</w:t>
      </w:r>
    </w:p>
    <w:p w14:paraId="18598BD2" w14:textId="77777777" w:rsidR="000D5B99" w:rsidRDefault="000D5B99" w:rsidP="000D5B99">
      <w:pPr>
        <w:tabs>
          <w:tab w:val="left" w:pos="4080"/>
        </w:tabs>
        <w:rPr>
          <w:noProof/>
        </w:rPr>
      </w:pPr>
      <w:r>
        <w:rPr>
          <w:noProof/>
        </w:rPr>
        <w:t xml:space="preserve">“I did not dot it” she uttered. </w:t>
      </w:r>
    </w:p>
    <w:p w14:paraId="3E55BB06" w14:textId="77777777" w:rsidR="000D5B99" w:rsidRDefault="000D5B99" w:rsidP="000D5B99">
      <w:pPr>
        <w:tabs>
          <w:tab w:val="left" w:pos="4080"/>
        </w:tabs>
        <w:rPr>
          <w:noProof/>
        </w:rPr>
      </w:pPr>
      <w:r>
        <w:rPr>
          <w:noProof/>
        </w:rPr>
        <w:t xml:space="preserve">“Then </w:t>
      </w:r>
      <w:r w:rsidRPr="00206890">
        <w:rPr>
          <w:noProof/>
        </w:rPr>
        <w:t>why</w:t>
      </w:r>
      <w:r>
        <w:rPr>
          <w:noProof/>
        </w:rPr>
        <w:t xml:space="preserve"> run?” replied the Warrior.</w:t>
      </w:r>
    </w:p>
    <w:p w14:paraId="79F4B6CF" w14:textId="62A25BDF" w:rsidR="000D5B99" w:rsidRDefault="000D5B99" w:rsidP="000D5B99">
      <w:pPr>
        <w:tabs>
          <w:tab w:val="left" w:pos="4080"/>
        </w:tabs>
        <w:rPr>
          <w:noProof/>
        </w:rPr>
      </w:pPr>
      <w:r>
        <w:rPr>
          <w:noProof/>
        </w:rPr>
        <w:t xml:space="preserve">The </w:t>
      </w:r>
      <w:r w:rsidRPr="00206890">
        <w:rPr>
          <w:noProof/>
        </w:rPr>
        <w:t>Equite</w:t>
      </w:r>
      <w:r>
        <w:rPr>
          <w:noProof/>
        </w:rPr>
        <w:t xml:space="preserve"> stood over the petite woman, grabbed her by her shoulders and slung her over his</w:t>
      </w:r>
      <w:r w:rsidR="004A6F64">
        <w:rPr>
          <w:noProof/>
        </w:rPr>
        <w:t xml:space="preserve"> own</w:t>
      </w:r>
      <w:r>
        <w:rPr>
          <w:noProof/>
        </w:rPr>
        <w:t xml:space="preserve"> shoulder.  She was wiggling and screaming trying to break the Warrior</w:t>
      </w:r>
      <w:r w:rsidR="004A6F64">
        <w:rPr>
          <w:noProof/>
        </w:rPr>
        <w:t>’</w:t>
      </w:r>
      <w:r>
        <w:rPr>
          <w:noProof/>
        </w:rPr>
        <w:t xml:space="preserve">s grip.  She quickly realized her efforts were useless.  DarkHawk made his way back up the stairs heading </w:t>
      </w:r>
      <w:r w:rsidRPr="000D5B99">
        <w:rPr>
          <w:noProof/>
        </w:rPr>
        <w:t>tow</w:t>
      </w:r>
      <w:r>
        <w:rPr>
          <w:noProof/>
        </w:rPr>
        <w:t>a</w:t>
      </w:r>
      <w:r w:rsidRPr="000D5B99">
        <w:rPr>
          <w:noProof/>
        </w:rPr>
        <w:t>rds</w:t>
      </w:r>
      <w:r>
        <w:rPr>
          <w:noProof/>
        </w:rPr>
        <w:t xml:space="preserve"> to the </w:t>
      </w:r>
      <w:r w:rsidRPr="000D5B99">
        <w:rPr>
          <w:noProof/>
        </w:rPr>
        <w:t>roof</w:t>
      </w:r>
      <w:r>
        <w:rPr>
          <w:noProof/>
        </w:rPr>
        <w:t>.</w:t>
      </w:r>
    </w:p>
    <w:p w14:paraId="3C16170A" w14:textId="77777777" w:rsidR="000D5B99" w:rsidRDefault="000D5B99" w:rsidP="000D5B99">
      <w:pPr>
        <w:tabs>
          <w:tab w:val="left" w:pos="4080"/>
        </w:tabs>
        <w:rPr>
          <w:noProof/>
        </w:rPr>
      </w:pPr>
      <w:r>
        <w:rPr>
          <w:noProof/>
        </w:rPr>
        <w:t>DarkHawk hit the COMM on his gauntlet.  “HQ, this is DarkHawk I have one Dr. Dunbar in my possession, coordinates are being sent as we speak, request immediate evacuation.”</w:t>
      </w:r>
    </w:p>
    <w:p w14:paraId="367EAD94" w14:textId="211987D0" w:rsidR="000D5B99" w:rsidRDefault="004A6F64" w:rsidP="000D5B99">
      <w:pPr>
        <w:tabs>
          <w:tab w:val="left" w:pos="4080"/>
        </w:tabs>
        <w:rPr>
          <w:noProof/>
        </w:rPr>
      </w:pPr>
      <w:r>
        <w:rPr>
          <w:noProof/>
        </w:rPr>
        <w:t>The b</w:t>
      </w:r>
      <w:r w:rsidR="000D5B99">
        <w:rPr>
          <w:noProof/>
        </w:rPr>
        <w:t>reak in COMM</w:t>
      </w:r>
      <w:r>
        <w:rPr>
          <w:noProof/>
        </w:rPr>
        <w:t>’s</w:t>
      </w:r>
      <w:r w:rsidR="000D5B99">
        <w:rPr>
          <w:noProof/>
        </w:rPr>
        <w:t xml:space="preserve"> was merely a few seconds.  “Understood, evac in route, ETA three minutes</w:t>
      </w:r>
      <w:r>
        <w:rPr>
          <w:noProof/>
        </w:rPr>
        <w:t>.</w:t>
      </w:r>
      <w:r w:rsidR="000D5B99">
        <w:rPr>
          <w:noProof/>
        </w:rPr>
        <w:t>”</w:t>
      </w:r>
    </w:p>
    <w:p w14:paraId="34D5E387" w14:textId="5D1EE03E" w:rsidR="000D5B99" w:rsidRDefault="000D5B99" w:rsidP="000D5B99">
      <w:pPr>
        <w:tabs>
          <w:tab w:val="left" w:pos="4080"/>
        </w:tabs>
        <w:rPr>
          <w:noProof/>
        </w:rPr>
      </w:pPr>
      <w:r>
        <w:rPr>
          <w:noProof/>
        </w:rPr>
        <w:t>The Warrior secured his package and raced up the stairs.  Dr. Dunbar</w:t>
      </w:r>
      <w:r w:rsidR="004A6F64">
        <w:rPr>
          <w:noProof/>
        </w:rPr>
        <w:t>, not only</w:t>
      </w:r>
      <w:r>
        <w:rPr>
          <w:noProof/>
        </w:rPr>
        <w:t xml:space="preserve"> </w:t>
      </w:r>
      <w:r w:rsidRPr="00206890">
        <w:rPr>
          <w:noProof/>
        </w:rPr>
        <w:t>taken</w:t>
      </w:r>
      <w:r>
        <w:rPr>
          <w:noProof/>
        </w:rPr>
        <w:t xml:space="preserve"> back from the </w:t>
      </w:r>
      <w:r w:rsidRPr="000D5B99">
        <w:rPr>
          <w:noProof/>
        </w:rPr>
        <w:t>night</w:t>
      </w:r>
      <w:r>
        <w:rPr>
          <w:noProof/>
        </w:rPr>
        <w:t>'</w:t>
      </w:r>
      <w:r w:rsidRPr="000D5B99">
        <w:rPr>
          <w:noProof/>
        </w:rPr>
        <w:t>s</w:t>
      </w:r>
      <w:r>
        <w:rPr>
          <w:noProof/>
        </w:rPr>
        <w:t xml:space="preserve"> activities</w:t>
      </w:r>
      <w:r w:rsidR="004A6F64">
        <w:rPr>
          <w:noProof/>
        </w:rPr>
        <w:t>, was amazed</w:t>
      </w:r>
      <w:r>
        <w:rPr>
          <w:noProof/>
        </w:rPr>
        <w:t xml:space="preserve"> at how easy this man was racing up the stairs with her in tow.  As they made it to the roof access DarkHawk kicked the door open </w:t>
      </w:r>
      <w:r w:rsidR="004A6F64">
        <w:rPr>
          <w:noProof/>
        </w:rPr>
        <w:t>walked calmly</w:t>
      </w:r>
      <w:r>
        <w:rPr>
          <w:noProof/>
        </w:rPr>
        <w:t xml:space="preserve"> to the middle of the roof.  He sat her </w:t>
      </w:r>
      <w:r w:rsidRPr="000D5B99">
        <w:rPr>
          <w:noProof/>
        </w:rPr>
        <w:t>down</w:t>
      </w:r>
      <w:r>
        <w:rPr>
          <w:noProof/>
        </w:rPr>
        <w:t xml:space="preserve"> and continued to exam her state of being.</w:t>
      </w:r>
    </w:p>
    <w:p w14:paraId="0C8686F1" w14:textId="46775A4C" w:rsidR="000D5B99" w:rsidRDefault="000D5B99" w:rsidP="000D5B99">
      <w:pPr>
        <w:tabs>
          <w:tab w:val="left" w:pos="4080"/>
        </w:tabs>
        <w:rPr>
          <w:noProof/>
        </w:rPr>
      </w:pPr>
      <w:r>
        <w:rPr>
          <w:noProof/>
        </w:rPr>
        <w:t xml:space="preserve">“You going to kill me now?” she </w:t>
      </w:r>
      <w:r w:rsidRPr="000D5B99">
        <w:rPr>
          <w:noProof/>
        </w:rPr>
        <w:t>asked</w:t>
      </w:r>
      <w:r w:rsidR="004A6F64">
        <w:rPr>
          <w:noProof/>
        </w:rPr>
        <w:t>.</w:t>
      </w:r>
    </w:p>
    <w:p w14:paraId="1FF37750" w14:textId="6BCFFFEE" w:rsidR="000D5B99" w:rsidRDefault="000D5B99" w:rsidP="000D5B99">
      <w:pPr>
        <w:tabs>
          <w:tab w:val="left" w:pos="4080"/>
        </w:tabs>
        <w:rPr>
          <w:noProof/>
        </w:rPr>
      </w:pPr>
      <w:r>
        <w:rPr>
          <w:noProof/>
        </w:rPr>
        <w:lastRenderedPageBreak/>
        <w:t>“Those are not my orders, other will decide your fate” replied DarkHawk</w:t>
      </w:r>
      <w:r w:rsidR="004A6F64">
        <w:rPr>
          <w:noProof/>
        </w:rPr>
        <w:t>.</w:t>
      </w:r>
    </w:p>
    <w:p w14:paraId="10860191" w14:textId="334876C7" w:rsidR="00206890" w:rsidRDefault="00206890" w:rsidP="00206890">
      <w:pPr>
        <w:tabs>
          <w:tab w:val="left" w:pos="4080"/>
        </w:tabs>
        <w:jc w:val="center"/>
        <w:rPr>
          <w:noProof/>
        </w:rPr>
      </w:pPr>
      <w:r w:rsidRPr="00206890">
        <w:rPr>
          <w:noProof/>
        </w:rPr>
        <w:t>-={}=-</w:t>
      </w:r>
    </w:p>
    <w:p w14:paraId="1AB6F9B1" w14:textId="77777777" w:rsidR="00206890" w:rsidRPr="00206890" w:rsidRDefault="00206890" w:rsidP="00206890">
      <w:pPr>
        <w:tabs>
          <w:tab w:val="left" w:pos="4080"/>
        </w:tabs>
        <w:rPr>
          <w:b/>
          <w:noProof/>
          <w:sz w:val="28"/>
          <w:szCs w:val="28"/>
        </w:rPr>
      </w:pPr>
      <w:r w:rsidRPr="00206890">
        <w:rPr>
          <w:b/>
          <w:noProof/>
          <w:sz w:val="28"/>
          <w:szCs w:val="28"/>
        </w:rPr>
        <w:t>Kal Rasha</w:t>
      </w:r>
    </w:p>
    <w:p w14:paraId="7E017154" w14:textId="13877699" w:rsidR="00206890" w:rsidRPr="00206890" w:rsidRDefault="00206890" w:rsidP="00206890">
      <w:pPr>
        <w:tabs>
          <w:tab w:val="left" w:pos="4080"/>
        </w:tabs>
        <w:rPr>
          <w:b/>
          <w:noProof/>
          <w:sz w:val="28"/>
          <w:szCs w:val="28"/>
        </w:rPr>
      </w:pPr>
      <w:r w:rsidRPr="00206890">
        <w:rPr>
          <w:b/>
          <w:noProof/>
          <w:sz w:val="28"/>
          <w:szCs w:val="28"/>
        </w:rPr>
        <w:t>Science Division Building</w:t>
      </w:r>
      <w:r w:rsidRPr="00206890">
        <w:rPr>
          <w:b/>
          <w:noProof/>
          <w:sz w:val="28"/>
          <w:szCs w:val="28"/>
        </w:rPr>
        <w:t xml:space="preserve"> Rooftop</w:t>
      </w:r>
    </w:p>
    <w:p w14:paraId="5A34EE89" w14:textId="69001850" w:rsidR="000D5B99" w:rsidRDefault="000D5B99" w:rsidP="000D5B99">
      <w:pPr>
        <w:tabs>
          <w:tab w:val="left" w:pos="4080"/>
        </w:tabs>
        <w:rPr>
          <w:noProof/>
        </w:rPr>
      </w:pPr>
      <w:r>
        <w:rPr>
          <w:noProof/>
        </w:rPr>
        <w:t xml:space="preserve">She sat there </w:t>
      </w:r>
      <w:r w:rsidRPr="000D5B99">
        <w:rPr>
          <w:noProof/>
        </w:rPr>
        <w:t>staring</w:t>
      </w:r>
      <w:r>
        <w:rPr>
          <w:noProof/>
        </w:rPr>
        <w:t xml:space="preserve"> at her would be assailant, she had not seen anything like him before.  Though she heard the stories, </w:t>
      </w:r>
      <w:r w:rsidR="004A6F64">
        <w:rPr>
          <w:noProof/>
        </w:rPr>
        <w:t>but</w:t>
      </w:r>
      <w:r>
        <w:rPr>
          <w:noProof/>
        </w:rPr>
        <w:t xml:space="preserve"> she was a woman of science.  She played it off as </w:t>
      </w:r>
      <w:r w:rsidR="004A6F64">
        <w:rPr>
          <w:noProof/>
        </w:rPr>
        <w:t>male</w:t>
      </w:r>
      <w:r>
        <w:rPr>
          <w:noProof/>
        </w:rPr>
        <w:t xml:space="preserve"> bravado, though tonight she was proven wrong.</w:t>
      </w:r>
      <w:r w:rsidR="004A6F64">
        <w:rPr>
          <w:noProof/>
        </w:rPr>
        <w:t xml:space="preserve">  The tales of individuals </w:t>
      </w:r>
      <w:r w:rsidR="004A6F64" w:rsidRPr="004A6F64">
        <w:rPr>
          <w:noProof/>
        </w:rPr>
        <w:t>possessing</w:t>
      </w:r>
      <w:r w:rsidR="004A6F64">
        <w:rPr>
          <w:noProof/>
        </w:rPr>
        <w:t xml:space="preserve"> </w:t>
      </w:r>
      <w:r w:rsidR="004A6F64" w:rsidRPr="004A6F64">
        <w:rPr>
          <w:noProof/>
        </w:rPr>
        <w:t>am</w:t>
      </w:r>
      <w:r w:rsidR="004A6F64">
        <w:rPr>
          <w:noProof/>
        </w:rPr>
        <w:t>a</w:t>
      </w:r>
      <w:r w:rsidR="004A6F64" w:rsidRPr="004A6F64">
        <w:rPr>
          <w:noProof/>
        </w:rPr>
        <w:t>zing</w:t>
      </w:r>
      <w:r w:rsidR="004A6F64">
        <w:rPr>
          <w:noProof/>
        </w:rPr>
        <w:t xml:space="preserve"> powers and manipulating the sheer exitance of living.</w:t>
      </w:r>
    </w:p>
    <w:p w14:paraId="3BAFD9A2" w14:textId="77777777" w:rsidR="000D5B99" w:rsidRDefault="000D5B99" w:rsidP="000D5B99">
      <w:pPr>
        <w:tabs>
          <w:tab w:val="left" w:pos="4080"/>
          <w:tab w:val="left" w:pos="7650"/>
        </w:tabs>
        <w:rPr>
          <w:noProof/>
        </w:rPr>
      </w:pPr>
      <w:r>
        <w:rPr>
          <w:noProof/>
        </w:rPr>
        <w:t xml:space="preserve">Just then a transport </w:t>
      </w:r>
      <w:r w:rsidRPr="000D5B99">
        <w:rPr>
          <w:noProof/>
        </w:rPr>
        <w:t>pulle</w:t>
      </w:r>
      <w:r>
        <w:rPr>
          <w:noProof/>
        </w:rPr>
        <w:t xml:space="preserve">d up and hovered </w:t>
      </w:r>
      <w:r w:rsidRPr="000D5B99">
        <w:rPr>
          <w:noProof/>
        </w:rPr>
        <w:t>alongside</w:t>
      </w:r>
      <w:r>
        <w:rPr>
          <w:noProof/>
        </w:rPr>
        <w:t xml:space="preserve"> the building.  The doors opened and a disfigured </w:t>
      </w:r>
      <w:r w:rsidRPr="000D5B99">
        <w:rPr>
          <w:noProof/>
        </w:rPr>
        <w:t>woman</w:t>
      </w:r>
      <w:r>
        <w:rPr>
          <w:noProof/>
        </w:rPr>
        <w:t xml:space="preserve"> or the </w:t>
      </w:r>
      <w:r w:rsidRPr="000D5B99">
        <w:rPr>
          <w:noProof/>
        </w:rPr>
        <w:t>remnants</w:t>
      </w:r>
      <w:r>
        <w:rPr>
          <w:noProof/>
        </w:rPr>
        <w:t xml:space="preserve"> of a woman walked out with two armed men.  Dr. Dunbar watched this giant of a man who </w:t>
      </w:r>
      <w:r w:rsidRPr="000D5B99">
        <w:rPr>
          <w:noProof/>
        </w:rPr>
        <w:t>cap</w:t>
      </w:r>
      <w:r>
        <w:rPr>
          <w:noProof/>
        </w:rPr>
        <w:t>tu</w:t>
      </w:r>
      <w:r w:rsidRPr="000D5B99">
        <w:rPr>
          <w:noProof/>
        </w:rPr>
        <w:t>red</w:t>
      </w:r>
      <w:r>
        <w:rPr>
          <w:noProof/>
        </w:rPr>
        <w:t xml:space="preserve"> her drop to one knee and </w:t>
      </w:r>
      <w:r w:rsidRPr="004A6F64">
        <w:rPr>
          <w:noProof/>
        </w:rPr>
        <w:t>bow</w:t>
      </w:r>
      <w:r>
        <w:rPr>
          <w:noProof/>
        </w:rPr>
        <w:t xml:space="preserve"> to the woman.</w:t>
      </w:r>
    </w:p>
    <w:p w14:paraId="643CE9DA" w14:textId="7A23D7EE" w:rsidR="000D5B99" w:rsidRDefault="000D5B99" w:rsidP="000D5B99">
      <w:pPr>
        <w:tabs>
          <w:tab w:val="left" w:pos="4080"/>
          <w:tab w:val="left" w:pos="7650"/>
        </w:tabs>
        <w:rPr>
          <w:noProof/>
        </w:rPr>
      </w:pPr>
      <w:r>
        <w:rPr>
          <w:noProof/>
        </w:rPr>
        <w:t xml:space="preserve">“My Liege, may I introduce Dr. Dunbar, I believe she may have some </w:t>
      </w:r>
      <w:r w:rsidRPr="000D5B99">
        <w:rPr>
          <w:noProof/>
        </w:rPr>
        <w:t>pertin</w:t>
      </w:r>
      <w:r>
        <w:rPr>
          <w:noProof/>
        </w:rPr>
        <w:t>e</w:t>
      </w:r>
      <w:r w:rsidRPr="000D5B99">
        <w:rPr>
          <w:noProof/>
        </w:rPr>
        <w:t>nt</w:t>
      </w:r>
      <w:r>
        <w:rPr>
          <w:noProof/>
        </w:rPr>
        <w:t xml:space="preserve"> information regarding the </w:t>
      </w:r>
      <w:r w:rsidRPr="000D5B99">
        <w:rPr>
          <w:noProof/>
        </w:rPr>
        <w:t>Plague</w:t>
      </w:r>
      <w:r>
        <w:rPr>
          <w:noProof/>
        </w:rPr>
        <w:t>,” said DarkHawk</w:t>
      </w:r>
      <w:r w:rsidR="004A6F64">
        <w:rPr>
          <w:noProof/>
        </w:rPr>
        <w:t>.</w:t>
      </w:r>
    </w:p>
    <w:p w14:paraId="0FE42D69" w14:textId="77777777" w:rsidR="000D5B99" w:rsidRDefault="000D5B99" w:rsidP="000D5B99">
      <w:pPr>
        <w:tabs>
          <w:tab w:val="left" w:pos="4080"/>
          <w:tab w:val="left" w:pos="7650"/>
        </w:tabs>
        <w:rPr>
          <w:noProof/>
        </w:rPr>
      </w:pPr>
      <w:r>
        <w:rPr>
          <w:noProof/>
        </w:rPr>
        <w:t xml:space="preserve">The </w:t>
      </w:r>
      <w:r w:rsidRPr="000D5B99">
        <w:rPr>
          <w:noProof/>
        </w:rPr>
        <w:t>disf</w:t>
      </w:r>
      <w:r>
        <w:rPr>
          <w:noProof/>
        </w:rPr>
        <w:t>ig</w:t>
      </w:r>
      <w:r w:rsidRPr="000D5B99">
        <w:rPr>
          <w:noProof/>
        </w:rPr>
        <w:t>ured</w:t>
      </w:r>
      <w:r>
        <w:rPr>
          <w:noProof/>
        </w:rPr>
        <w:t xml:space="preserve"> woman looked down at her and was almost insulted at her presence.  </w:t>
      </w:r>
      <w:r>
        <w:rPr>
          <w:noProof/>
        </w:rPr>
        <w:tab/>
        <w:t>She turned her attention back to the black clad figure and gesture for him to rise.  He did so accordingly.</w:t>
      </w:r>
    </w:p>
    <w:p w14:paraId="3FAEC71F" w14:textId="221D9C82" w:rsidR="000D5B99" w:rsidRDefault="000D5B99" w:rsidP="000D5B99">
      <w:pPr>
        <w:tabs>
          <w:tab w:val="left" w:pos="4080"/>
          <w:tab w:val="left" w:pos="7650"/>
        </w:tabs>
        <w:rPr>
          <w:noProof/>
        </w:rPr>
      </w:pPr>
      <w:r>
        <w:rPr>
          <w:noProof/>
        </w:rPr>
        <w:t xml:space="preserve">“Dr. Dunbar, I </w:t>
      </w:r>
      <w:r w:rsidRPr="000D5B99">
        <w:rPr>
          <w:noProof/>
        </w:rPr>
        <w:t>would l</w:t>
      </w:r>
      <w:r>
        <w:rPr>
          <w:noProof/>
        </w:rPr>
        <w:t>ike to introduce you to Commander Delacroix, she has a few questions for you</w:t>
      </w:r>
      <w:r w:rsidR="004A6F64">
        <w:rPr>
          <w:noProof/>
        </w:rPr>
        <w:t xml:space="preserve">. </w:t>
      </w:r>
      <w:r>
        <w:rPr>
          <w:noProof/>
        </w:rPr>
        <w:t xml:space="preserve"> I suggest you answer them truthfully and with </w:t>
      </w:r>
      <w:r w:rsidRPr="000D5B99">
        <w:rPr>
          <w:noProof/>
        </w:rPr>
        <w:t>haste</w:t>
      </w:r>
      <w:r>
        <w:rPr>
          <w:noProof/>
        </w:rPr>
        <w:t xml:space="preserve">,” DarkHawk said </w:t>
      </w:r>
      <w:r w:rsidRPr="000D5B99">
        <w:rPr>
          <w:noProof/>
        </w:rPr>
        <w:t>glaring</w:t>
      </w:r>
      <w:r>
        <w:rPr>
          <w:noProof/>
        </w:rPr>
        <w:t xml:space="preserve"> at the doctor.</w:t>
      </w:r>
    </w:p>
    <w:p w14:paraId="2F19D005" w14:textId="6509E39E" w:rsidR="000D5B99" w:rsidRDefault="000D5B99" w:rsidP="000D5B99">
      <w:pPr>
        <w:tabs>
          <w:tab w:val="left" w:pos="4080"/>
          <w:tab w:val="left" w:pos="7650"/>
        </w:tabs>
        <w:rPr>
          <w:noProof/>
        </w:rPr>
      </w:pPr>
      <w:r>
        <w:rPr>
          <w:noProof/>
        </w:rPr>
        <w:t>“As always DarkHawk, your measure of accountability</w:t>
      </w:r>
      <w:r w:rsidR="004A6F64">
        <w:rPr>
          <w:noProof/>
        </w:rPr>
        <w:t xml:space="preserve"> is</w:t>
      </w:r>
      <w:bookmarkStart w:id="0" w:name="_GoBack"/>
      <w:bookmarkEnd w:id="0"/>
      <w:r>
        <w:rPr>
          <w:noProof/>
        </w:rPr>
        <w:t xml:space="preserve"> always a pleasure.” Commander Delacroix said.</w:t>
      </w:r>
    </w:p>
    <w:p w14:paraId="0C4E2EE7" w14:textId="77777777" w:rsidR="000D5B99" w:rsidRDefault="000D5B99" w:rsidP="000D5B99">
      <w:pPr>
        <w:tabs>
          <w:tab w:val="left" w:pos="4080"/>
          <w:tab w:val="left" w:pos="7650"/>
        </w:tabs>
        <w:rPr>
          <w:noProof/>
        </w:rPr>
      </w:pPr>
      <w:r>
        <w:rPr>
          <w:noProof/>
        </w:rPr>
        <w:t xml:space="preserve">The two men picked up the doctor and carried here into the </w:t>
      </w:r>
      <w:r w:rsidRPr="000D5B99">
        <w:rPr>
          <w:noProof/>
        </w:rPr>
        <w:t>transport</w:t>
      </w:r>
      <w:r>
        <w:rPr>
          <w:noProof/>
        </w:rPr>
        <w:t xml:space="preserve">.  DarkHawk bowed once again to his superior and she turned and made her way into the transport.  The doors shut and the shuttle jettisoned away.  The Warrior, with one leg propped up on the ledge of the </w:t>
      </w:r>
      <w:r w:rsidRPr="000D5B99">
        <w:rPr>
          <w:noProof/>
        </w:rPr>
        <w:t>building</w:t>
      </w:r>
      <w:r>
        <w:rPr>
          <w:noProof/>
        </w:rPr>
        <w:t>, watched as the shuttle vanished into the night.</w:t>
      </w:r>
    </w:p>
    <w:p w14:paraId="53B9D637" w14:textId="61A33C3E" w:rsidR="00206890" w:rsidRDefault="00206890" w:rsidP="00206890">
      <w:pPr>
        <w:tabs>
          <w:tab w:val="left" w:pos="4080"/>
          <w:tab w:val="left" w:pos="7650"/>
        </w:tabs>
        <w:jc w:val="center"/>
        <w:rPr>
          <w:noProof/>
        </w:rPr>
      </w:pPr>
      <w:r w:rsidRPr="00206890">
        <w:rPr>
          <w:noProof/>
        </w:rPr>
        <w:t>-={}=-</w:t>
      </w:r>
    </w:p>
    <w:p w14:paraId="6A0A3A54" w14:textId="77777777" w:rsidR="00206890" w:rsidRDefault="00206890" w:rsidP="000D5B99">
      <w:pPr>
        <w:tabs>
          <w:tab w:val="left" w:pos="4080"/>
          <w:tab w:val="left" w:pos="7650"/>
        </w:tabs>
        <w:rPr>
          <w:noProof/>
        </w:rPr>
      </w:pPr>
    </w:p>
    <w:p w14:paraId="2E6A1AA7" w14:textId="77777777" w:rsidR="000D5B99" w:rsidRDefault="000D5B99" w:rsidP="000D5B99">
      <w:pPr>
        <w:tabs>
          <w:tab w:val="left" w:pos="4080"/>
        </w:tabs>
        <w:rPr>
          <w:noProof/>
        </w:rPr>
      </w:pPr>
    </w:p>
    <w:sectPr w:rsidR="000D5B9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I0NjM3tDQ3AyILEyUdpeDU4uLM/DyQAqNaAEAoPhksAAAA"/>
  </w:docVars>
  <w:rsids>
    <w:rsidRoot w:val="000D5B99"/>
    <w:rsid w:val="000D5B99"/>
    <w:rsid w:val="00116116"/>
    <w:rsid w:val="00206890"/>
    <w:rsid w:val="004A6F64"/>
    <w:rsid w:val="007160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E1CCAF"/>
  <w15:chartTrackingRefBased/>
  <w15:docId w15:val="{DA3D31A5-31AC-4165-9EED-A85BFEE197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9</TotalTime>
  <Pages>5</Pages>
  <Words>2147</Words>
  <Characters>10264</Characters>
  <Application>Microsoft Office Word</Application>
  <DocSecurity>0</DocSecurity>
  <Lines>168</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ly3361@gmail.com</dc:creator>
  <cp:keywords/>
  <dc:description/>
  <cp:lastModifiedBy>Paul Bobenmoyer</cp:lastModifiedBy>
  <cp:revision>4</cp:revision>
  <dcterms:created xsi:type="dcterms:W3CDTF">2016-10-28T18:00:00Z</dcterms:created>
  <dcterms:modified xsi:type="dcterms:W3CDTF">2016-10-28T18:34:00Z</dcterms:modified>
</cp:coreProperties>
</file>